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7A9B10" w14:textId="77777777" w:rsidR="008B5964" w:rsidRDefault="008B5964" w:rsidP="008B5964">
      <w:pPr>
        <w:pStyle w:val="Heading1"/>
        <w:jc w:val="center"/>
        <w:rPr>
          <w:rFonts w:asciiTheme="minorHAnsi" w:hAnsiTheme="minorHAnsi" w:cs="Arial"/>
          <w:b/>
          <w:i w:val="0"/>
          <w:color w:val="244061" w:themeColor="accent1" w:themeShade="80"/>
          <w:sz w:val="28"/>
        </w:rPr>
      </w:pPr>
      <w:r w:rsidRPr="008B5964">
        <w:rPr>
          <w:rFonts w:asciiTheme="minorHAnsi" w:hAnsiTheme="minorHAnsi" w:cs="Arial"/>
          <w:b/>
          <w:i w:val="0"/>
          <w:color w:val="244061" w:themeColor="accent1" w:themeShade="80"/>
          <w:sz w:val="28"/>
        </w:rPr>
        <w:t xml:space="preserve">Lilly Research Scholarships in the areas of </w:t>
      </w:r>
    </w:p>
    <w:p w14:paraId="6E0D0642" w14:textId="4378CC7C" w:rsidR="00B060DD" w:rsidRDefault="21B515D2" w:rsidP="0A170F6B">
      <w:pPr>
        <w:pStyle w:val="Heading1"/>
        <w:jc w:val="center"/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</w:pPr>
      <w:r w:rsidRPr="0A170F6B"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  <w:t>Chemistry and Pharmaceutical Sciences</w:t>
      </w:r>
      <w:r w:rsidR="0767ADF6" w:rsidRPr="0A170F6B"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  <w:t>,</w:t>
      </w:r>
      <w:r w:rsidR="40505138" w:rsidRPr="0A170F6B"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  <w:t xml:space="preserve"> </w:t>
      </w:r>
      <w:r w:rsidRPr="0A170F6B"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  <w:t>Biotechnology related areas</w:t>
      </w:r>
      <w:r w:rsidR="5E398318" w:rsidRPr="0A170F6B"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  <w:t>,</w:t>
      </w:r>
      <w:r w:rsidRPr="0A170F6B">
        <w:rPr>
          <w:rFonts w:asciiTheme="minorHAnsi" w:hAnsiTheme="minorHAnsi" w:cs="Arial"/>
          <w:b/>
          <w:bCs/>
          <w:i w:val="0"/>
          <w:iCs w:val="0"/>
          <w:color w:val="244061" w:themeColor="accent1" w:themeShade="80"/>
          <w:sz w:val="28"/>
          <w:szCs w:val="28"/>
        </w:rPr>
        <w:t xml:space="preserve"> and Chemical Engineering </w:t>
      </w:r>
    </w:p>
    <w:p w14:paraId="4E8C2F2F" w14:textId="77777777" w:rsidR="008B5964" w:rsidRPr="008B5964" w:rsidRDefault="008B5964" w:rsidP="008B5964"/>
    <w:p w14:paraId="1B0F0965" w14:textId="04B6170E" w:rsidR="00B060DD" w:rsidRPr="00B060DD" w:rsidRDefault="00B060DD" w:rsidP="00B060DD">
      <w:pPr>
        <w:pStyle w:val="Heading1"/>
        <w:jc w:val="center"/>
        <w:rPr>
          <w:rFonts w:asciiTheme="minorHAnsi" w:hAnsiTheme="minorHAnsi" w:cs="Arial"/>
          <w:b/>
          <w:i w:val="0"/>
          <w:color w:val="244061" w:themeColor="accent1" w:themeShade="80"/>
          <w:sz w:val="24"/>
        </w:rPr>
      </w:pPr>
      <w:r>
        <w:rPr>
          <w:rFonts w:asciiTheme="minorHAnsi" w:hAnsiTheme="minorHAnsi" w:cs="Arial"/>
          <w:b/>
          <w:i w:val="0"/>
          <w:color w:val="244061" w:themeColor="accent1" w:themeShade="80"/>
          <w:sz w:val="24"/>
        </w:rPr>
        <w:t xml:space="preserve">University College Cork </w:t>
      </w:r>
    </w:p>
    <w:p w14:paraId="6DE79F54" w14:textId="3B3A6100" w:rsidR="00223F4B" w:rsidRPr="00223F4B" w:rsidRDefault="00223F4B" w:rsidP="00223F4B">
      <w:pPr>
        <w:jc w:val="center"/>
        <w:rPr>
          <w:color w:val="244061" w:themeColor="accent1" w:themeShade="80"/>
        </w:rPr>
      </w:pPr>
      <w:r w:rsidRPr="00B21BF6">
        <w:rPr>
          <w:rFonts w:asciiTheme="minorHAnsi" w:hAnsiTheme="minorHAnsi"/>
          <w:color w:val="244061" w:themeColor="accent1" w:themeShade="80"/>
        </w:rPr>
        <w:t xml:space="preserve">       </w:t>
      </w:r>
      <w:hyperlink r:id="rId11" w:history="1">
        <w:r w:rsidRPr="00B21BF6">
          <w:rPr>
            <w:rStyle w:val="Hyperlink"/>
            <w:rFonts w:asciiTheme="minorHAnsi" w:hAnsiTheme="minorHAnsi"/>
          </w:rPr>
          <w:t>College of Science, Engineering and Food Science (SEFS</w:t>
        </w:r>
        <w:r w:rsidRPr="00B21BF6">
          <w:rPr>
            <w:rStyle w:val="Hyperlink"/>
          </w:rPr>
          <w:t>)</w:t>
        </w:r>
      </w:hyperlink>
    </w:p>
    <w:p w14:paraId="27988BFA" w14:textId="77777777" w:rsidR="004F3965" w:rsidRPr="005908C8" w:rsidRDefault="004F3965" w:rsidP="00B060DD">
      <w:pPr>
        <w:rPr>
          <w:rFonts w:asciiTheme="minorHAnsi" w:hAnsiTheme="minorHAnsi" w:cs="Arial"/>
          <w:b/>
          <w:color w:val="365F91" w:themeColor="accent1" w:themeShade="BF"/>
          <w:sz w:val="22"/>
          <w:szCs w:val="22"/>
        </w:rPr>
      </w:pPr>
    </w:p>
    <w:p w14:paraId="223EAE9E" w14:textId="461C14F5" w:rsidR="004F3965" w:rsidRPr="00223F4B" w:rsidRDefault="1518D9FD" w:rsidP="0A170F6B">
      <w:pPr>
        <w:jc w:val="center"/>
        <w:rPr>
          <w:rFonts w:asciiTheme="minorHAnsi" w:hAnsiTheme="minorHAnsi"/>
          <w:b/>
          <w:bCs/>
          <w:color w:val="244061" w:themeColor="accent1" w:themeShade="80"/>
          <w:sz w:val="28"/>
          <w:szCs w:val="28"/>
        </w:rPr>
      </w:pPr>
      <w:r w:rsidRPr="0A170F6B">
        <w:rPr>
          <w:rFonts w:asciiTheme="minorHAnsi" w:hAnsiTheme="minorHAnsi"/>
          <w:b/>
          <w:bCs/>
          <w:color w:val="244061" w:themeColor="accent1" w:themeShade="80"/>
          <w:sz w:val="28"/>
          <w:szCs w:val="28"/>
        </w:rPr>
        <w:t>APPLICATION FORM 20</w:t>
      </w:r>
      <w:r w:rsidR="2C04C968" w:rsidRPr="0A170F6B">
        <w:rPr>
          <w:rFonts w:asciiTheme="minorHAnsi" w:hAnsiTheme="minorHAnsi"/>
          <w:b/>
          <w:bCs/>
          <w:color w:val="244061" w:themeColor="accent1" w:themeShade="80"/>
          <w:sz w:val="28"/>
          <w:szCs w:val="28"/>
        </w:rPr>
        <w:t>2</w:t>
      </w:r>
      <w:r w:rsidR="0482B458" w:rsidRPr="0A170F6B">
        <w:rPr>
          <w:rFonts w:asciiTheme="minorHAnsi" w:hAnsiTheme="minorHAnsi"/>
          <w:b/>
          <w:bCs/>
          <w:color w:val="244061" w:themeColor="accent1" w:themeShade="80"/>
          <w:sz w:val="28"/>
          <w:szCs w:val="28"/>
        </w:rPr>
        <w:t>1</w:t>
      </w:r>
      <w:r w:rsidR="2C04C968" w:rsidRPr="0A170F6B">
        <w:rPr>
          <w:rFonts w:asciiTheme="minorHAnsi" w:hAnsiTheme="minorHAnsi"/>
          <w:b/>
          <w:bCs/>
          <w:color w:val="244061" w:themeColor="accent1" w:themeShade="80"/>
          <w:sz w:val="28"/>
          <w:szCs w:val="28"/>
        </w:rPr>
        <w:t>/202</w:t>
      </w:r>
      <w:r w:rsidR="00684FE3">
        <w:rPr>
          <w:rFonts w:asciiTheme="minorHAnsi" w:hAnsiTheme="minorHAnsi"/>
          <w:b/>
          <w:bCs/>
          <w:color w:val="244061" w:themeColor="accent1" w:themeShade="80"/>
          <w:sz w:val="28"/>
          <w:szCs w:val="28"/>
        </w:rPr>
        <w:t>2</w:t>
      </w:r>
      <w:bookmarkStart w:id="0" w:name="_GoBack"/>
      <w:bookmarkEnd w:id="0"/>
    </w:p>
    <w:p w14:paraId="5D3FF3C8" w14:textId="77777777" w:rsidR="004F3965" w:rsidRPr="005908C8" w:rsidRDefault="004F3965" w:rsidP="004F3965">
      <w:pPr>
        <w:rPr>
          <w:rFonts w:asciiTheme="minorHAnsi" w:hAnsiTheme="minorHAnsi"/>
          <w:sz w:val="20"/>
        </w:rPr>
      </w:pPr>
    </w:p>
    <w:p w14:paraId="11B5D4F2" w14:textId="79B6265D" w:rsidR="004F3965" w:rsidRPr="000D77B0" w:rsidRDefault="7B8D7BF9" w:rsidP="005D32E8">
      <w:pPr>
        <w:pStyle w:val="NoSpacing"/>
        <w:rPr>
          <w:rFonts w:cs="Arial"/>
        </w:rPr>
      </w:pPr>
      <w:r>
        <w:t xml:space="preserve">Please </w:t>
      </w:r>
      <w:r w:rsidR="3745A0F7">
        <w:t xml:space="preserve">Note: Incomplete applications will not be considered. </w:t>
      </w:r>
      <w:r w:rsidR="4A51E74E">
        <w:t>Please c</w:t>
      </w:r>
      <w:r>
        <w:t>onsult the Terms and Conditions of the Scholarship</w:t>
      </w:r>
      <w:r w:rsidR="4A51E74E">
        <w:t xml:space="preserve"> before </w:t>
      </w:r>
      <w:r>
        <w:t>complet</w:t>
      </w:r>
      <w:r w:rsidR="4A51E74E">
        <w:t xml:space="preserve">ing </w:t>
      </w:r>
      <w:r>
        <w:t>this application form</w:t>
      </w:r>
      <w:r w:rsidR="00B21BF6">
        <w:t>,</w:t>
      </w:r>
      <w:r>
        <w:t xml:space="preserve"> </w:t>
      </w:r>
      <w:r w:rsidR="4A51E74E">
        <w:t xml:space="preserve">and submit </w:t>
      </w:r>
      <w:r w:rsidR="3745A0F7" w:rsidRPr="0A170F6B">
        <w:rPr>
          <w:rFonts w:cs="Arial"/>
        </w:rPr>
        <w:t xml:space="preserve">via email as </w:t>
      </w:r>
      <w:r w:rsidR="3745A0F7" w:rsidRPr="00B21BF6">
        <w:rPr>
          <w:rFonts w:cs="Arial"/>
          <w:b/>
        </w:rPr>
        <w:t>a single PDF document</w:t>
      </w:r>
      <w:r w:rsidR="162AC9C4" w:rsidRPr="0A170F6B">
        <w:rPr>
          <w:rFonts w:cs="Arial"/>
        </w:rPr>
        <w:t xml:space="preserve"> on or before </w:t>
      </w:r>
      <w:r w:rsidR="2F5817A9" w:rsidRPr="0A170F6B">
        <w:rPr>
          <w:rFonts w:cs="Arial"/>
          <w:b/>
          <w:bCs/>
          <w:color w:val="FF0000"/>
        </w:rPr>
        <w:t>12 noon on</w:t>
      </w:r>
      <w:r w:rsidR="6C58C2C2" w:rsidRPr="0A170F6B">
        <w:rPr>
          <w:rFonts w:cs="Arial"/>
          <w:b/>
          <w:bCs/>
          <w:color w:val="FF0000"/>
        </w:rPr>
        <w:t xml:space="preserve"> </w:t>
      </w:r>
      <w:r w:rsidR="5D2FBAED" w:rsidRPr="0A170F6B">
        <w:rPr>
          <w:rFonts w:cs="Arial"/>
          <w:b/>
          <w:bCs/>
          <w:color w:val="FF0000"/>
        </w:rPr>
        <w:t>Thursday 19</w:t>
      </w:r>
      <w:r w:rsidR="5D2FBAED" w:rsidRPr="0A170F6B">
        <w:rPr>
          <w:rFonts w:cs="Arial"/>
          <w:b/>
          <w:bCs/>
          <w:color w:val="FF0000"/>
          <w:vertAlign w:val="superscript"/>
        </w:rPr>
        <w:t>th</w:t>
      </w:r>
      <w:r w:rsidR="5D2FBAED" w:rsidRPr="0A170F6B">
        <w:rPr>
          <w:rFonts w:cs="Arial"/>
          <w:b/>
          <w:bCs/>
          <w:color w:val="FF0000"/>
        </w:rPr>
        <w:t xml:space="preserve"> August</w:t>
      </w:r>
      <w:r w:rsidR="4FEEB849" w:rsidRPr="0A170F6B">
        <w:rPr>
          <w:rFonts w:cs="Arial"/>
          <w:b/>
          <w:bCs/>
          <w:color w:val="FF0000"/>
        </w:rPr>
        <w:t xml:space="preserve"> 2021</w:t>
      </w:r>
      <w:r w:rsidR="5D2FBAED" w:rsidRPr="0A170F6B">
        <w:rPr>
          <w:rFonts w:cs="Arial"/>
          <w:b/>
          <w:bCs/>
          <w:color w:val="FF0000"/>
        </w:rPr>
        <w:t>.</w:t>
      </w:r>
      <w:r w:rsidR="5D2FBAED" w:rsidRPr="0A170F6B">
        <w:rPr>
          <w:rFonts w:cs="Arial"/>
        </w:rPr>
        <w:t xml:space="preserve"> </w:t>
      </w:r>
      <w:r w:rsidR="01B8AD19" w:rsidRPr="0A170F6B">
        <w:rPr>
          <w:rFonts w:cs="Arial"/>
        </w:rPr>
        <w:t>Applications should be submitted to</w:t>
      </w:r>
      <w:r w:rsidR="000876B8">
        <w:rPr>
          <w:rFonts w:cs="Arial"/>
        </w:rPr>
        <w:t xml:space="preserve"> </w:t>
      </w:r>
      <w:hyperlink r:id="rId12">
        <w:r w:rsidR="01B8AD19" w:rsidRPr="0A170F6B">
          <w:rPr>
            <w:rStyle w:val="Hyperlink"/>
            <w:rFonts w:asciiTheme="minorHAnsi" w:hAnsiTheme="minorHAnsi" w:cs="Arial"/>
            <w:b/>
            <w:bCs/>
          </w:rPr>
          <w:t>sefs-support@ucc.ie</w:t>
        </w:r>
      </w:hyperlink>
      <w:r w:rsidR="000876B8">
        <w:rPr>
          <w:rStyle w:val="Hyperlink"/>
          <w:rFonts w:asciiTheme="minorHAnsi" w:hAnsiTheme="minorHAnsi" w:cs="Arial"/>
          <w:b/>
          <w:bCs/>
        </w:rPr>
        <w:t xml:space="preserve"> </w:t>
      </w:r>
      <w:r w:rsidR="3899DAB0" w:rsidRPr="007A3B81">
        <w:rPr>
          <w:rStyle w:val="Hyperlink"/>
          <w:b/>
          <w:bCs/>
        </w:rPr>
        <w:t>&amp;</w:t>
      </w:r>
      <w:r w:rsidR="3899DAB0" w:rsidRPr="0A170F6B">
        <w:rPr>
          <w:rStyle w:val="Hyperlink"/>
          <w:rFonts w:asciiTheme="minorHAnsi" w:hAnsiTheme="minorHAnsi" w:cs="Arial"/>
          <w:b/>
          <w:bCs/>
        </w:rPr>
        <w:t xml:space="preserve"> </w:t>
      </w:r>
      <w:r w:rsidR="000876B8">
        <w:rPr>
          <w:rStyle w:val="Hyperlink"/>
          <w:rFonts w:asciiTheme="minorHAnsi" w:hAnsiTheme="minorHAnsi" w:cs="Arial"/>
          <w:b/>
          <w:bCs/>
        </w:rPr>
        <w:t>gradschoolsefs</w:t>
      </w:r>
      <w:r w:rsidR="3899DAB0" w:rsidRPr="0A170F6B">
        <w:rPr>
          <w:rStyle w:val="Hyperlink"/>
          <w:rFonts w:asciiTheme="minorHAnsi" w:hAnsiTheme="minorHAnsi" w:cs="Arial"/>
          <w:b/>
          <w:bCs/>
        </w:rPr>
        <w:t xml:space="preserve">@ucc.ie </w:t>
      </w:r>
      <w:r w:rsidR="01B8AD19" w:rsidRPr="0A170F6B">
        <w:rPr>
          <w:rFonts w:cs="Arial"/>
        </w:rPr>
        <w:t>with Lilly Scholarships in the subject line</w:t>
      </w:r>
      <w:r w:rsidR="2C0C20B8" w:rsidRPr="0A170F6B">
        <w:rPr>
          <w:rFonts w:cs="Arial"/>
        </w:rPr>
        <w:t xml:space="preserve">. </w:t>
      </w:r>
      <w:r w:rsidR="76E9684E" w:rsidRPr="0A170F6B">
        <w:rPr>
          <w:rFonts w:cs="Arial"/>
        </w:rPr>
        <w:t>Late applications will not be considered.</w:t>
      </w:r>
    </w:p>
    <w:p w14:paraId="59F12779" w14:textId="77777777" w:rsidR="009C6517" w:rsidRPr="005908C8" w:rsidRDefault="009C6517" w:rsidP="004F3965">
      <w:pPr>
        <w:pStyle w:val="BodyText"/>
        <w:rPr>
          <w:rFonts w:asciiTheme="minorHAnsi" w:hAnsiTheme="minorHAnsi"/>
          <w:b/>
          <w:bCs/>
          <w:szCs w:val="22"/>
        </w:rPr>
      </w:pPr>
    </w:p>
    <w:p w14:paraId="07B70EE0" w14:textId="461618E5" w:rsidR="004F3965" w:rsidRPr="005908C8" w:rsidRDefault="004F3965" w:rsidP="004F3965">
      <w:pPr>
        <w:jc w:val="both"/>
        <w:rPr>
          <w:rFonts w:asciiTheme="minorHAnsi" w:hAnsiTheme="minorHAnsi"/>
          <w:i/>
          <w:iCs/>
          <w:sz w:val="22"/>
          <w:szCs w:val="22"/>
        </w:rPr>
      </w:pPr>
      <w:r w:rsidRPr="005908C8">
        <w:rPr>
          <w:rFonts w:asciiTheme="minorHAnsi" w:hAnsiTheme="minorHAnsi"/>
          <w:sz w:val="22"/>
          <w:szCs w:val="22"/>
        </w:rPr>
        <w:tab/>
      </w:r>
      <w:r w:rsidRPr="005908C8">
        <w:rPr>
          <w:rFonts w:asciiTheme="minorHAnsi" w:hAnsiTheme="minorHAnsi"/>
          <w:sz w:val="22"/>
          <w:szCs w:val="22"/>
        </w:rPr>
        <w:tab/>
      </w:r>
      <w:r w:rsidRPr="005908C8">
        <w:rPr>
          <w:rFonts w:asciiTheme="minorHAnsi" w:hAnsiTheme="minorHAnsi"/>
          <w:sz w:val="22"/>
          <w:szCs w:val="22"/>
        </w:rPr>
        <w:tab/>
      </w:r>
      <w:r w:rsidRPr="005908C8">
        <w:rPr>
          <w:rFonts w:asciiTheme="minorHAnsi" w:hAnsiTheme="minorHAnsi"/>
          <w:sz w:val="22"/>
          <w:szCs w:val="22"/>
        </w:rPr>
        <w:tab/>
      </w:r>
      <w:r w:rsidRPr="005908C8">
        <w:rPr>
          <w:rFonts w:asciiTheme="minorHAnsi" w:hAnsiTheme="minorHAnsi"/>
          <w:sz w:val="22"/>
          <w:szCs w:val="22"/>
        </w:rPr>
        <w:tab/>
      </w:r>
      <w:r w:rsidRPr="005908C8">
        <w:rPr>
          <w:rFonts w:asciiTheme="minorHAnsi" w:hAnsiTheme="minorHAnsi"/>
          <w:sz w:val="22"/>
          <w:szCs w:val="22"/>
        </w:rPr>
        <w:tab/>
      </w:r>
      <w:r w:rsidR="00C5487F">
        <w:rPr>
          <w:rFonts w:asciiTheme="minorHAnsi" w:hAnsiTheme="minorHAnsi"/>
          <w:i/>
          <w:iCs/>
          <w:sz w:val="22"/>
          <w:szCs w:val="22"/>
        </w:rPr>
        <w:tab/>
      </w:r>
      <w:r w:rsidR="00C5487F">
        <w:rPr>
          <w:rFonts w:asciiTheme="minorHAnsi" w:hAnsiTheme="minorHAnsi"/>
          <w:i/>
          <w:iCs/>
          <w:sz w:val="22"/>
          <w:szCs w:val="22"/>
        </w:rPr>
        <w:tab/>
      </w:r>
      <w:r w:rsidR="00C5487F">
        <w:rPr>
          <w:rFonts w:asciiTheme="minorHAnsi" w:hAnsiTheme="minorHAnsi"/>
          <w:i/>
          <w:iCs/>
          <w:sz w:val="22"/>
          <w:szCs w:val="22"/>
        </w:rPr>
        <w:tab/>
        <w:t xml:space="preserve">       </w:t>
      </w:r>
      <w:r>
        <w:rPr>
          <w:rFonts w:asciiTheme="minorHAnsi" w:hAnsiTheme="minorHAnsi"/>
          <w:i/>
          <w:iCs/>
          <w:sz w:val="22"/>
          <w:szCs w:val="22"/>
        </w:rPr>
        <w:t>Yes</w:t>
      </w:r>
      <w:r w:rsidR="00C5487F">
        <w:rPr>
          <w:rFonts w:asciiTheme="minorHAnsi" w:hAnsiTheme="minorHAnsi"/>
          <w:i/>
          <w:iCs/>
          <w:sz w:val="22"/>
          <w:szCs w:val="22"/>
        </w:rPr>
        <w:tab/>
        <w:t xml:space="preserve">    </w:t>
      </w:r>
      <w:r>
        <w:rPr>
          <w:rFonts w:asciiTheme="minorHAnsi" w:hAnsiTheme="minorHAnsi"/>
          <w:i/>
          <w:iCs/>
          <w:sz w:val="22"/>
          <w:szCs w:val="22"/>
        </w:rPr>
        <w:t xml:space="preserve">No </w:t>
      </w:r>
    </w:p>
    <w:p w14:paraId="56A4480E" w14:textId="048E1610" w:rsidR="007B4CE9" w:rsidRPr="007B4CE9" w:rsidRDefault="007B4CE9" w:rsidP="007B4CE9">
      <w:pPr>
        <w:tabs>
          <w:tab w:val="left" w:pos="7200"/>
        </w:tabs>
        <w:spacing w:line="276" w:lineRule="auto"/>
        <w:ind w:left="360"/>
        <w:rPr>
          <w:rFonts w:asciiTheme="minorHAnsi" w:hAnsiTheme="minorHAnsi"/>
          <w:sz w:val="22"/>
          <w:szCs w:val="22"/>
        </w:rPr>
      </w:pPr>
    </w:p>
    <w:p w14:paraId="572794B0" w14:textId="086EC359" w:rsidR="007B4CE9" w:rsidRDefault="52799CD5" w:rsidP="0A170F6B">
      <w:pPr>
        <w:numPr>
          <w:ilvl w:val="0"/>
          <w:numId w:val="1"/>
        </w:numPr>
        <w:tabs>
          <w:tab w:val="left" w:pos="7200"/>
        </w:tabs>
        <w:rPr>
          <w:rFonts w:asciiTheme="minorHAnsi" w:eastAsiaTheme="minorEastAsia" w:hAnsiTheme="minorHAnsi" w:cstheme="minorBidi"/>
          <w:noProof/>
          <w:lang w:eastAsia="en-GB"/>
        </w:rPr>
      </w:pPr>
      <w:r w:rsidRPr="0A170F6B">
        <w:rPr>
          <w:rFonts w:asciiTheme="minorHAnsi" w:hAnsiTheme="minorHAnsi"/>
          <w:noProof/>
          <w:sz w:val="22"/>
          <w:szCs w:val="22"/>
          <w:lang w:eastAsia="en-GB"/>
        </w:rPr>
        <w:t xml:space="preserve">Do you meet UCC academic and </w:t>
      </w:r>
      <w:hyperlink r:id="rId13">
        <w:r w:rsidRPr="0A170F6B">
          <w:rPr>
            <w:rStyle w:val="Hyperlink"/>
            <w:rFonts w:asciiTheme="minorHAnsi" w:hAnsiTheme="minorHAnsi"/>
            <w:noProof/>
            <w:sz w:val="22"/>
            <w:szCs w:val="22"/>
            <w:lang w:eastAsia="en-GB"/>
          </w:rPr>
          <w:t>language</w:t>
        </w:r>
      </w:hyperlink>
      <w:r w:rsidRPr="0A170F6B">
        <w:rPr>
          <w:rFonts w:asciiTheme="minorHAnsi" w:hAnsiTheme="minorHAnsi"/>
          <w:noProof/>
          <w:sz w:val="22"/>
          <w:szCs w:val="22"/>
          <w:lang w:eastAsia="en-GB"/>
        </w:rPr>
        <w:t xml:space="preserve"> entry requirements?</w:t>
      </w:r>
      <w:r w:rsidR="00582E1D">
        <w:tab/>
      </w:r>
      <w:r w:rsidR="00582E1D"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6D400D" wp14:editId="0C3F1269">
                <wp:simplePos x="0" y="0"/>
                <wp:positionH relativeFrom="column">
                  <wp:posOffset>4359275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48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193BB5F2">
              <v:rect id="Rectangle 48" style="position:absolute;margin-left:343.25pt;margin-top:-.5pt;width:16pt;height:11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2D9AE6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"/>
            </w:pict>
          </mc:Fallback>
        </mc:AlternateContent>
      </w:r>
      <w:r w:rsidR="00582E1D"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AB1F7E5" wp14:editId="487FFD68">
                <wp:simplePos x="0" y="0"/>
                <wp:positionH relativeFrom="column">
                  <wp:posOffset>4711700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47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66C2FEC4">
              <v:rect id="Rectangle 47" style="position:absolute;margin-left:371pt;margin-top:-.5pt;width:16pt;height:1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DFCE1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"/>
            </w:pict>
          </mc:Fallback>
        </mc:AlternateContent>
      </w:r>
    </w:p>
    <w:p w14:paraId="19B1FD67" w14:textId="309F4BED" w:rsidR="007B4CE9" w:rsidRDefault="007B4CE9" w:rsidP="2E143746">
      <w:pPr>
        <w:tabs>
          <w:tab w:val="left" w:pos="7200"/>
        </w:tabs>
        <w:rPr>
          <w:noProof/>
          <w:lang w:eastAsia="en-GB"/>
        </w:rPr>
      </w:pPr>
    </w:p>
    <w:p w14:paraId="67367D42" w14:textId="2FC20EA3" w:rsidR="00BE0936" w:rsidRPr="00D34D14" w:rsidRDefault="0B877DE1" w:rsidP="00D34D14">
      <w:pPr>
        <w:numPr>
          <w:ilvl w:val="0"/>
          <w:numId w:val="1"/>
        </w:numPr>
        <w:tabs>
          <w:tab w:val="left" w:pos="7200"/>
        </w:tabs>
        <w:rPr>
          <w:sz w:val="22"/>
          <w:szCs w:val="22"/>
        </w:rPr>
      </w:pPr>
      <w:r w:rsidRPr="0A170F6B">
        <w:rPr>
          <w:rFonts w:asciiTheme="minorHAnsi" w:hAnsiTheme="minorHAnsi"/>
          <w:noProof/>
          <w:sz w:val="22"/>
          <w:szCs w:val="22"/>
          <w:lang w:eastAsia="en-GB"/>
        </w:rPr>
        <w:t>Have you consulted your proposed supervisor?</w:t>
      </w:r>
      <w:r w:rsidR="00D34D14">
        <w:tab/>
      </w:r>
      <w:r w:rsidR="00D34D14"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8FE81B3" wp14:editId="66C28CB6">
                <wp:simplePos x="0" y="0"/>
                <wp:positionH relativeFrom="column">
                  <wp:posOffset>4359275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78472968">
              <v:rect id="Rectangle 5" style="position:absolute;margin-left:343.25pt;margin-top:-.5pt;width:16pt;height:11.25pt;z-index:2516602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4532A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"/>
            </w:pict>
          </mc:Fallback>
        </mc:AlternateContent>
      </w:r>
      <w:r w:rsidR="00D34D14"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09D1668" wp14:editId="35716A06">
                <wp:simplePos x="0" y="0"/>
                <wp:positionH relativeFrom="column">
                  <wp:posOffset>4711700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0CC538ED">
              <v:rect id="Rectangle 6" style="position:absolute;margin-left:371pt;margin-top:-.5pt;width:16pt;height:11.25pt;z-index:2516613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7E105F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"/>
            </w:pict>
          </mc:Fallback>
        </mc:AlternateContent>
      </w:r>
      <w:r w:rsidR="00BE0936" w:rsidRPr="00D34D14">
        <w:rPr>
          <w:rFonts w:asciiTheme="minorHAnsi" w:hAnsiTheme="minorHAnsi"/>
          <w:sz w:val="22"/>
          <w:szCs w:val="22"/>
        </w:rPr>
        <w:tab/>
      </w:r>
      <w:r w:rsidR="00BE0936" w:rsidRPr="00D34D14">
        <w:rPr>
          <w:rFonts w:asciiTheme="minorHAnsi" w:hAnsiTheme="minorHAnsi"/>
          <w:sz w:val="22"/>
          <w:szCs w:val="22"/>
        </w:rPr>
        <w:tab/>
      </w:r>
      <w:r w:rsidR="00BE0936" w:rsidRPr="00D34D14">
        <w:rPr>
          <w:rFonts w:asciiTheme="minorHAnsi" w:hAnsiTheme="minorHAnsi"/>
          <w:i/>
          <w:iCs/>
          <w:sz w:val="22"/>
          <w:szCs w:val="22"/>
        </w:rPr>
        <w:tab/>
      </w:r>
      <w:r w:rsidR="00BE0936" w:rsidRPr="00D34D14">
        <w:rPr>
          <w:rFonts w:asciiTheme="minorHAnsi" w:hAnsiTheme="minorHAnsi"/>
          <w:i/>
          <w:iCs/>
          <w:sz w:val="22"/>
          <w:szCs w:val="22"/>
        </w:rPr>
        <w:tab/>
      </w:r>
      <w:r w:rsidR="00BE0936" w:rsidRPr="00D34D14">
        <w:rPr>
          <w:rFonts w:asciiTheme="minorHAnsi" w:hAnsiTheme="minorHAnsi"/>
          <w:i/>
          <w:iCs/>
          <w:sz w:val="22"/>
          <w:szCs w:val="22"/>
        </w:rPr>
        <w:tab/>
      </w:r>
      <w:r w:rsidR="07CDC399" w:rsidRPr="0A170F6B">
        <w:rPr>
          <w:rFonts w:asciiTheme="minorHAnsi" w:hAnsiTheme="minorHAnsi"/>
          <w:i/>
          <w:iCs/>
          <w:sz w:val="22"/>
          <w:szCs w:val="22"/>
        </w:rPr>
        <w:t xml:space="preserve">       </w:t>
      </w:r>
    </w:p>
    <w:p w14:paraId="35B47698" w14:textId="022EB443" w:rsidR="00BE0936" w:rsidRPr="00BE0936" w:rsidRDefault="00BE0936" w:rsidP="0A170F6B">
      <w:pPr>
        <w:numPr>
          <w:ilvl w:val="0"/>
          <w:numId w:val="1"/>
        </w:numPr>
        <w:tabs>
          <w:tab w:val="left" w:pos="7200"/>
        </w:tabs>
        <w:rPr>
          <w:rFonts w:asciiTheme="minorHAnsi" w:hAnsiTheme="minorHAnsi"/>
          <w:sz w:val="22"/>
          <w:szCs w:val="22"/>
        </w:rPr>
      </w:pPr>
      <w:r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C037546" wp14:editId="0BB6EA08">
                <wp:simplePos x="0" y="0"/>
                <wp:positionH relativeFrom="column">
                  <wp:posOffset>4359275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79D024B2">
              <v:rect id="Rectangle 3" style="position:absolute;margin-left:343.25pt;margin-top:-.5pt;width:16pt;height:11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8A9A5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hi6HwIAADsEAAAOAAAAZHJzL2Uyb0RvYy54bWysU9tuEzEQfUfiHyy/k70koe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"/>
            </w:pict>
          </mc:Fallback>
        </mc:AlternateContent>
      </w:r>
      <w:r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33CE218" wp14:editId="51BA5423">
                <wp:simplePos x="0" y="0"/>
                <wp:positionH relativeFrom="column">
                  <wp:posOffset>4711700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3DFF44F7">
              <v:rect id="Rectangle 4" style="position:absolute;margin-left:371pt;margin-top:-.5pt;width:16pt;height:1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7F2F3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"/>
            </w:pict>
          </mc:Fallback>
        </mc:AlternateContent>
      </w:r>
      <w:r w:rsidR="7482A5AE" w:rsidRPr="0A170F6B">
        <w:rPr>
          <w:rFonts w:asciiTheme="minorHAnsi" w:hAnsiTheme="minorHAnsi"/>
          <w:noProof/>
          <w:sz w:val="22"/>
          <w:szCs w:val="22"/>
          <w:lang w:eastAsia="en-GB"/>
        </w:rPr>
        <w:t xml:space="preserve">Has your </w:t>
      </w:r>
      <w:r w:rsidR="7327ED86" w:rsidRPr="0A170F6B">
        <w:rPr>
          <w:rFonts w:asciiTheme="minorHAnsi" w:hAnsiTheme="minorHAnsi"/>
          <w:noProof/>
          <w:sz w:val="22"/>
          <w:szCs w:val="22"/>
          <w:lang w:eastAsia="en-GB"/>
        </w:rPr>
        <w:t>s</w:t>
      </w:r>
      <w:r w:rsidR="7482A5AE" w:rsidRPr="0A170F6B">
        <w:rPr>
          <w:rFonts w:asciiTheme="minorHAnsi" w:hAnsiTheme="minorHAnsi"/>
          <w:noProof/>
          <w:sz w:val="22"/>
          <w:szCs w:val="22"/>
          <w:lang w:eastAsia="en-GB"/>
        </w:rPr>
        <w:t>upervisor</w:t>
      </w:r>
      <w:r w:rsidR="03B40458" w:rsidRPr="0A170F6B">
        <w:rPr>
          <w:rFonts w:asciiTheme="minorHAnsi" w:hAnsiTheme="minorHAnsi"/>
          <w:noProof/>
          <w:sz w:val="22"/>
          <w:szCs w:val="22"/>
          <w:lang w:eastAsia="en-GB"/>
        </w:rPr>
        <w:t>(s)</w:t>
      </w:r>
      <w:r w:rsidR="7482A5AE" w:rsidRPr="0A170F6B">
        <w:rPr>
          <w:rFonts w:asciiTheme="minorHAnsi" w:hAnsiTheme="minorHAnsi"/>
          <w:noProof/>
          <w:sz w:val="22"/>
          <w:szCs w:val="22"/>
          <w:lang w:eastAsia="en-GB"/>
        </w:rPr>
        <w:t xml:space="preserve"> agreed to supervise your project</w:t>
      </w:r>
      <w:r w:rsidR="7A25EF79" w:rsidRPr="0A170F6B">
        <w:rPr>
          <w:rFonts w:asciiTheme="minorHAnsi" w:hAnsiTheme="minorHAnsi"/>
          <w:noProof/>
          <w:sz w:val="22"/>
          <w:szCs w:val="22"/>
          <w:lang w:eastAsia="en-GB"/>
        </w:rPr>
        <w:t>?</w:t>
      </w:r>
    </w:p>
    <w:p w14:paraId="12A774C4" w14:textId="171F7F5B" w:rsidR="00BE0936" w:rsidRDefault="00BE0936" w:rsidP="00BE0936">
      <w:pPr>
        <w:tabs>
          <w:tab w:val="left" w:pos="7200"/>
        </w:tabs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  <w:lang w:eastAsia="en-GB"/>
        </w:rPr>
        <w:tab/>
      </w:r>
      <w:r>
        <w:rPr>
          <w:rFonts w:asciiTheme="minorHAnsi" w:hAnsiTheme="minorHAnsi"/>
          <w:noProof/>
          <w:sz w:val="22"/>
          <w:szCs w:val="22"/>
          <w:lang w:eastAsia="en-GB"/>
        </w:rPr>
        <w:tab/>
      </w:r>
    </w:p>
    <w:p w14:paraId="27F16B1F" w14:textId="3EF86DE1" w:rsidR="00D34D14" w:rsidRPr="00D34D14" w:rsidRDefault="21248A54" w:rsidP="0A170F6B">
      <w:pPr>
        <w:numPr>
          <w:ilvl w:val="0"/>
          <w:numId w:val="1"/>
        </w:numPr>
        <w:tabs>
          <w:tab w:val="left" w:pos="7200"/>
        </w:tabs>
        <w:spacing w:line="480" w:lineRule="auto"/>
        <w:rPr>
          <w:sz w:val="22"/>
          <w:szCs w:val="22"/>
        </w:rPr>
      </w:pPr>
      <w:r w:rsidRPr="2A0E645C">
        <w:rPr>
          <w:rFonts w:asciiTheme="minorHAnsi" w:eastAsiaTheme="minorEastAsia" w:hAnsiTheme="minorHAnsi" w:cstheme="minorBidi"/>
          <w:sz w:val="22"/>
          <w:szCs w:val="22"/>
        </w:rPr>
        <w:t>Do you</w:t>
      </w:r>
      <w:r w:rsidR="4E2113DF" w:rsidRPr="2A0E645C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2A0E645C">
        <w:rPr>
          <w:rFonts w:asciiTheme="minorHAnsi" w:eastAsiaTheme="minorEastAsia" w:hAnsiTheme="minorHAnsi" w:cstheme="minorBidi"/>
          <w:sz w:val="22"/>
          <w:szCs w:val="22"/>
        </w:rPr>
        <w:t xml:space="preserve">have </w:t>
      </w:r>
      <w:r w:rsidR="4E2113DF" w:rsidRPr="2A0E645C">
        <w:rPr>
          <w:rFonts w:asciiTheme="minorHAnsi" w:eastAsiaTheme="minorEastAsia" w:hAnsiTheme="minorHAnsi" w:cstheme="minorBidi"/>
          <w:sz w:val="22"/>
          <w:szCs w:val="22"/>
        </w:rPr>
        <w:t>written/email confirm</w:t>
      </w:r>
      <w:r w:rsidR="59176BB5" w:rsidRPr="2A0E645C">
        <w:rPr>
          <w:rFonts w:asciiTheme="minorHAnsi" w:eastAsiaTheme="minorEastAsia" w:hAnsiTheme="minorHAnsi" w:cstheme="minorBidi"/>
          <w:sz w:val="22"/>
          <w:szCs w:val="22"/>
        </w:rPr>
        <w:t>ation</w:t>
      </w:r>
      <w:r w:rsidR="4E2113DF" w:rsidRPr="2A0E645C">
        <w:rPr>
          <w:rFonts w:asciiTheme="minorHAnsi" w:eastAsiaTheme="minorEastAsia" w:hAnsiTheme="minorHAnsi" w:cstheme="minorBidi"/>
          <w:sz w:val="22"/>
          <w:szCs w:val="22"/>
        </w:rPr>
        <w:t xml:space="preserve"> from your supervisor</w:t>
      </w:r>
      <w:r w:rsidR="15B1BE9D" w:rsidRPr="2A0E645C">
        <w:rPr>
          <w:rFonts w:asciiTheme="minorHAnsi" w:eastAsiaTheme="minorEastAsia" w:hAnsiTheme="minorHAnsi" w:cstheme="minorBidi"/>
          <w:sz w:val="22"/>
          <w:szCs w:val="22"/>
        </w:rPr>
        <w:t>(s)</w:t>
      </w:r>
      <w:r w:rsidR="4E2113DF" w:rsidRPr="2A0E645C">
        <w:rPr>
          <w:rFonts w:asciiTheme="minorHAnsi" w:eastAsiaTheme="minorEastAsia" w:hAnsiTheme="minorHAnsi" w:cstheme="minorBidi"/>
          <w:sz w:val="22"/>
          <w:szCs w:val="22"/>
        </w:rPr>
        <w:t>?</w:t>
      </w:r>
      <w:r w:rsidR="00D34D14">
        <w:tab/>
      </w:r>
      <w:r w:rsidR="00D34D14"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D53DBBF" wp14:editId="45221A6F">
                <wp:simplePos x="0" y="0"/>
                <wp:positionH relativeFrom="column">
                  <wp:posOffset>4359275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42E96237">
              <v:rect id="Rectangle 7" style="position:absolute;margin-left:343.25pt;margin-top:-.5pt;width:16pt;height:11.25pt;z-index:2516633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75F73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"/>
            </w:pict>
          </mc:Fallback>
        </mc:AlternateContent>
      </w:r>
      <w:r w:rsidR="00D34D14"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485CEB77" wp14:editId="2FC21796">
                <wp:simplePos x="0" y="0"/>
                <wp:positionH relativeFrom="column">
                  <wp:posOffset>4711700</wp:posOffset>
                </wp:positionH>
                <wp:positionV relativeFrom="paragraph">
                  <wp:posOffset>-6350</wp:posOffset>
                </wp:positionV>
                <wp:extent cx="203200" cy="142875"/>
                <wp:effectExtent l="0" t="0" r="2540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7B53EBF7">
              <v:rect id="Rectangle 11" style="position:absolute;margin-left:371pt;margin-top:-.5pt;width:16pt;height:11.25pt;z-index:2516643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6AF34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"/>
            </w:pict>
          </mc:Fallback>
        </mc:AlternateContent>
      </w:r>
      <w:r w:rsidR="00D34D14" w:rsidRPr="00D34D14">
        <w:rPr>
          <w:rFonts w:asciiTheme="minorHAnsi" w:hAnsiTheme="minorHAnsi"/>
          <w:sz w:val="22"/>
          <w:szCs w:val="22"/>
        </w:rPr>
        <w:tab/>
      </w:r>
      <w:r w:rsidR="00D34D14" w:rsidRPr="00D34D14">
        <w:rPr>
          <w:rFonts w:asciiTheme="minorHAnsi" w:hAnsiTheme="minorHAnsi"/>
          <w:sz w:val="22"/>
          <w:szCs w:val="22"/>
        </w:rPr>
        <w:tab/>
      </w:r>
    </w:p>
    <w:p w14:paraId="312EEF94" w14:textId="7630507B" w:rsidR="45D6C6A7" w:rsidRDefault="45D6C6A7" w:rsidP="0A170F6B">
      <w:pPr>
        <w:numPr>
          <w:ilvl w:val="0"/>
          <w:numId w:val="1"/>
        </w:numPr>
        <w:tabs>
          <w:tab w:val="left" w:pos="7200"/>
        </w:tabs>
        <w:spacing w:line="480" w:lineRule="auto"/>
        <w:rPr>
          <w:rFonts w:asciiTheme="minorHAnsi" w:eastAsiaTheme="minorEastAsia" w:hAnsiTheme="minorHAnsi" w:cstheme="minorBidi"/>
          <w:sz w:val="22"/>
          <w:szCs w:val="22"/>
        </w:rPr>
      </w:pPr>
      <w:r w:rsidRPr="0A170F6B">
        <w:rPr>
          <w:rFonts w:asciiTheme="minorHAnsi" w:eastAsiaTheme="minorEastAsia" w:hAnsiTheme="minorHAnsi" w:cstheme="minorBidi"/>
          <w:sz w:val="22"/>
          <w:szCs w:val="22"/>
        </w:rPr>
        <w:t xml:space="preserve">Are you in receipt of any other scholarship funding?                                     </w:t>
      </w:r>
      <w:r>
        <w:rPr>
          <w:noProof/>
          <w:lang w:val="en-IE" w:eastAsia="en-IE"/>
        </w:rPr>
        <mc:AlternateContent>
          <mc:Choice Requires="wps">
            <w:drawing>
              <wp:inline distT="0" distB="0" distL="114300" distR="114300" wp14:anchorId="35D664E4" wp14:editId="7B704DB2">
                <wp:extent cx="203200" cy="142875"/>
                <wp:effectExtent l="0" t="0" r="25400" b="28575"/>
                <wp:docPr id="176133997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xmlns:w14="http://schemas.microsoft.com/office/word/2010/wordml" xmlns:w="http://schemas.openxmlformats.org/wordprocessingml/2006/main" w14:anchorId="42E96237">
              <v:rect xmlns:o="urn:schemas-microsoft-com:office:office" xmlns:v="urn:schemas-microsoft-com:vml" id="Rectangle 7" style="position:absolute;margin-left:343.25pt;margin-top:-.5pt;width:16pt;height:11.25pt;z-index:2516633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75F73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"/>
            </w:pict>
          </mc:Fallback>
        </mc:AlternateContent>
      </w:r>
      <w:r>
        <w:tab/>
      </w:r>
      <w:r w:rsidRPr="0A170F6B">
        <w:rPr>
          <w:rFonts w:asciiTheme="minorHAnsi" w:eastAsiaTheme="minorEastAsia" w:hAnsiTheme="minorHAnsi" w:cstheme="minorBidi"/>
          <w:sz w:val="22"/>
          <w:szCs w:val="22"/>
        </w:rPr>
        <w:t xml:space="preserve">   </w:t>
      </w:r>
      <w:r>
        <w:rPr>
          <w:noProof/>
          <w:lang w:val="en-IE" w:eastAsia="en-IE"/>
        </w:rPr>
        <mc:AlternateContent>
          <mc:Choice Requires="wps">
            <w:drawing>
              <wp:inline distT="0" distB="0" distL="114300" distR="114300" wp14:anchorId="52D6819E" wp14:editId="0A315BDE">
                <wp:extent cx="203200" cy="142875"/>
                <wp:effectExtent l="0" t="0" r="25400" b="28575"/>
                <wp:docPr id="212175827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xmlns:w14="http://schemas.microsoft.com/office/word/2010/wordml" xmlns:w="http://schemas.openxmlformats.org/wordprocessingml/2006/main" w14:anchorId="42E96237">
              <v:rect xmlns:o="urn:schemas-microsoft-com:office:office" xmlns:v="urn:schemas-microsoft-com:vml" id="Rectangle 7" style="position:absolute;margin-left:343.25pt;margin-top:-.5pt;width:16pt;height:11.25pt;z-index:2516633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75F73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"/>
            </w:pict>
          </mc:Fallback>
        </mc:AlternateContent>
      </w:r>
      <w:r>
        <w:tab/>
      </w:r>
    </w:p>
    <w:p w14:paraId="3FA9B765" w14:textId="20EB4309" w:rsidR="0A170F6B" w:rsidRDefault="0A170F6B" w:rsidP="0A170F6B">
      <w:pPr>
        <w:tabs>
          <w:tab w:val="left" w:pos="7200"/>
        </w:tabs>
      </w:pPr>
    </w:p>
    <w:p w14:paraId="12BE6343" w14:textId="2409B396" w:rsidR="2A0E645C" w:rsidRDefault="2A0E645C" w:rsidP="2A0E645C">
      <w:pPr>
        <w:tabs>
          <w:tab w:val="left" w:pos="7200"/>
        </w:tabs>
      </w:pPr>
    </w:p>
    <w:p w14:paraId="4183EBCE" w14:textId="42B856C3" w:rsidR="00A03900" w:rsidRDefault="7A258818" w:rsidP="009C6517">
      <w:pPr>
        <w:tabs>
          <w:tab w:val="left" w:pos="7200"/>
        </w:tabs>
        <w:spacing w:line="276" w:lineRule="auto"/>
        <w:rPr>
          <w:rFonts w:asciiTheme="minorHAnsi" w:hAnsiTheme="minorHAnsi"/>
          <w:sz w:val="22"/>
          <w:szCs w:val="22"/>
        </w:rPr>
      </w:pPr>
      <w:r w:rsidRPr="0A170F6B">
        <w:rPr>
          <w:rFonts w:asciiTheme="minorHAnsi" w:hAnsiTheme="minorHAnsi"/>
          <w:sz w:val="22"/>
          <w:szCs w:val="22"/>
        </w:rPr>
        <w:t xml:space="preserve">  </w:t>
      </w:r>
    </w:p>
    <w:p w14:paraId="48915011" w14:textId="77777777" w:rsidR="00CB14B3" w:rsidRPr="00CB14B3" w:rsidRDefault="00CB14B3" w:rsidP="00CB14B3">
      <w:pPr>
        <w:pStyle w:val="ListParagraph"/>
        <w:numPr>
          <w:ilvl w:val="0"/>
          <w:numId w:val="22"/>
        </w:numPr>
        <w:rPr>
          <w:rFonts w:asciiTheme="minorHAnsi" w:hAnsiTheme="minorHAnsi"/>
          <w:b/>
          <w:sz w:val="22"/>
          <w:szCs w:val="22"/>
        </w:rPr>
      </w:pPr>
      <w:r w:rsidRPr="00CB14B3">
        <w:rPr>
          <w:rFonts w:asciiTheme="minorHAnsi" w:hAnsiTheme="minorHAnsi"/>
          <w:b/>
          <w:sz w:val="22"/>
          <w:szCs w:val="22"/>
        </w:rPr>
        <w:t xml:space="preserve">PERSONAL DETAILS: </w:t>
      </w:r>
    </w:p>
    <w:p w14:paraId="09B97592" w14:textId="77777777" w:rsidR="00CB14B3" w:rsidRDefault="00CB14B3" w:rsidP="004F3965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2535"/>
        <w:gridCol w:w="423"/>
        <w:gridCol w:w="1555"/>
        <w:gridCol w:w="2641"/>
      </w:tblGrid>
      <w:tr w:rsidR="00CB14B3" w14:paraId="19115503" w14:textId="77777777" w:rsidTr="0D751DCD">
        <w:tc>
          <w:tcPr>
            <w:tcW w:w="2093" w:type="dxa"/>
          </w:tcPr>
          <w:p w14:paraId="2AE009E7" w14:textId="77777777" w:rsidR="00CB14B3" w:rsidRPr="00CB14B3" w:rsidRDefault="00CB14B3" w:rsidP="00CB14B3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  <w:r w:rsidRPr="00CB14B3">
              <w:rPr>
                <w:rFonts w:asciiTheme="minorHAnsi" w:hAnsiTheme="minorHAnsi"/>
                <w:b/>
                <w:sz w:val="22"/>
                <w:szCs w:val="22"/>
              </w:rPr>
              <w:t>Surname:</w:t>
            </w:r>
          </w:p>
        </w:tc>
        <w:tc>
          <w:tcPr>
            <w:tcW w:w="2977" w:type="dxa"/>
            <w:gridSpan w:val="2"/>
            <w:tcBorders>
              <w:bottom w:val="single" w:sz="12" w:space="0" w:color="auto"/>
            </w:tcBorders>
          </w:tcPr>
          <w:p w14:paraId="6FE8AEAB" w14:textId="77777777" w:rsidR="00CB14B3" w:rsidRDefault="00CB14B3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559" w:type="dxa"/>
          </w:tcPr>
          <w:p w14:paraId="4C81C876" w14:textId="77777777" w:rsidR="00CB14B3" w:rsidRPr="00CB14B3" w:rsidRDefault="00CB14B3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B14B3">
              <w:rPr>
                <w:rFonts w:asciiTheme="minorHAnsi" w:hAnsiTheme="minorHAnsi"/>
                <w:b/>
                <w:sz w:val="22"/>
                <w:szCs w:val="22"/>
              </w:rPr>
              <w:t xml:space="preserve">First Name(s): </w:t>
            </w:r>
          </w:p>
        </w:tc>
        <w:tc>
          <w:tcPr>
            <w:tcW w:w="2658" w:type="dxa"/>
            <w:tcBorders>
              <w:bottom w:val="single" w:sz="12" w:space="0" w:color="auto"/>
            </w:tcBorders>
            <w:shd w:val="clear" w:color="auto" w:fill="auto"/>
          </w:tcPr>
          <w:p w14:paraId="29F437E7" w14:textId="77777777" w:rsidR="00CB14B3" w:rsidRDefault="00CB14B3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B14B3" w14:paraId="56794AD9" w14:textId="77777777" w:rsidTr="0D751DCD">
        <w:tc>
          <w:tcPr>
            <w:tcW w:w="2093" w:type="dxa"/>
          </w:tcPr>
          <w:p w14:paraId="48F7217E" w14:textId="77777777" w:rsidR="00CB14B3" w:rsidRDefault="00CB14B3" w:rsidP="004F396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BCCAA9A" w14:textId="77777777" w:rsidR="00CB14B3" w:rsidRPr="00CB14B3" w:rsidRDefault="00CB14B3" w:rsidP="004F396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B14B3">
              <w:rPr>
                <w:rFonts w:asciiTheme="minorHAnsi" w:hAnsiTheme="minorHAnsi"/>
                <w:b/>
                <w:sz w:val="22"/>
                <w:szCs w:val="22"/>
              </w:rPr>
              <w:t xml:space="preserve">Contact No: </w:t>
            </w:r>
          </w:p>
        </w:tc>
        <w:tc>
          <w:tcPr>
            <w:tcW w:w="2977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B9A8E5" w14:textId="77777777" w:rsidR="00CB14B3" w:rsidRDefault="00CB14B3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559" w:type="dxa"/>
          </w:tcPr>
          <w:p w14:paraId="3E910F97" w14:textId="77777777" w:rsidR="00CB14B3" w:rsidRDefault="00CB14B3" w:rsidP="004F396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E0FE8BF" w14:textId="77777777" w:rsidR="00CB14B3" w:rsidRPr="00CB14B3" w:rsidRDefault="00CB14B3" w:rsidP="004F396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CB14B3">
              <w:rPr>
                <w:rFonts w:asciiTheme="minorHAnsi" w:hAnsiTheme="minorHAnsi"/>
                <w:b/>
                <w:sz w:val="22"/>
                <w:szCs w:val="22"/>
              </w:rPr>
              <w:t xml:space="preserve">Email: </w:t>
            </w:r>
          </w:p>
        </w:tc>
        <w:tc>
          <w:tcPr>
            <w:tcW w:w="2658" w:type="dxa"/>
            <w:tcBorders>
              <w:top w:val="single" w:sz="12" w:space="0" w:color="auto"/>
              <w:bottom w:val="single" w:sz="12" w:space="0" w:color="auto"/>
            </w:tcBorders>
          </w:tcPr>
          <w:p w14:paraId="2360DFE0" w14:textId="77777777" w:rsidR="00CB14B3" w:rsidRDefault="00CB14B3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B14B3" w14:paraId="72C067DC" w14:textId="77777777" w:rsidTr="0D751DCD">
        <w:tc>
          <w:tcPr>
            <w:tcW w:w="4644" w:type="dxa"/>
            <w:gridSpan w:val="2"/>
          </w:tcPr>
          <w:p w14:paraId="5FEE249F" w14:textId="77777777" w:rsidR="00CB14B3" w:rsidRDefault="00CB14B3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DFFC3EC" w14:textId="7F33882C" w:rsidR="00CB14B3" w:rsidRPr="00CB14B3" w:rsidRDefault="531BFF13" w:rsidP="0D751DC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>Research</w:t>
            </w:r>
            <w:r w:rsidR="313B67BA"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Programme</w:t>
            </w:r>
            <w:r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(</w:t>
            </w:r>
            <w:r w:rsidR="4B8FB9C9"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>ie</w:t>
            </w:r>
            <w:r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MSc</w:t>
            </w:r>
            <w:r w:rsidR="47F8AEB5"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or </w:t>
            </w:r>
            <w:r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>PhD)</w:t>
            </w:r>
            <w:r w:rsidR="313B67BA"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:  </w:t>
            </w:r>
          </w:p>
        </w:tc>
        <w:tc>
          <w:tcPr>
            <w:tcW w:w="4643" w:type="dxa"/>
            <w:gridSpan w:val="3"/>
            <w:tcBorders>
              <w:bottom w:val="single" w:sz="12" w:space="0" w:color="auto"/>
            </w:tcBorders>
          </w:tcPr>
          <w:p w14:paraId="33FF1366" w14:textId="77777777" w:rsidR="00CB14B3" w:rsidRDefault="00CB14B3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5B9809E4" w14:textId="77777777" w:rsidR="00CB14B3" w:rsidRDefault="00CB14B3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72400" w14:paraId="40F111DA" w14:textId="77777777" w:rsidTr="0D751DCD">
        <w:tc>
          <w:tcPr>
            <w:tcW w:w="4644" w:type="dxa"/>
            <w:gridSpan w:val="2"/>
          </w:tcPr>
          <w:p w14:paraId="7B469ED9" w14:textId="77777777" w:rsidR="00272400" w:rsidRDefault="00272400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671AA1B" w14:textId="60B9503E" w:rsidR="00BE0936" w:rsidRDefault="00272400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Area of study or </w:t>
            </w:r>
          </w:p>
          <w:p w14:paraId="40484D8A" w14:textId="77777777" w:rsidR="00BE0936" w:rsidRDefault="00BE0936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32E8284" w14:textId="25B30AFD" w:rsidR="00272400" w:rsidRDefault="00BE0936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W</w:t>
            </w:r>
            <w:r w:rsidR="00272400">
              <w:rPr>
                <w:rFonts w:asciiTheme="minorHAnsi" w:hAnsiTheme="minorHAnsi"/>
                <w:b/>
                <w:sz w:val="22"/>
                <w:szCs w:val="22"/>
              </w:rPr>
              <w:t xml:space="preserve">orking title (if known): </w:t>
            </w:r>
          </w:p>
        </w:tc>
        <w:tc>
          <w:tcPr>
            <w:tcW w:w="4643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4A51D8A5" w14:textId="77777777" w:rsidR="00272400" w:rsidRDefault="00272400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72400" w14:paraId="2D80A2D5" w14:textId="77777777" w:rsidTr="0D751DCD">
        <w:tc>
          <w:tcPr>
            <w:tcW w:w="4644" w:type="dxa"/>
            <w:gridSpan w:val="2"/>
          </w:tcPr>
          <w:p w14:paraId="3AF387D7" w14:textId="77777777" w:rsidR="00272400" w:rsidRDefault="00272400" w:rsidP="00CB14B3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D687B4A" w14:textId="7FF32EDE" w:rsidR="00272400" w:rsidRDefault="00272400" w:rsidP="0D751DCD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>Proposed superviso</w:t>
            </w:r>
            <w:r w:rsidR="23E3AD4B"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>r(s)</w:t>
            </w:r>
            <w:r w:rsidRPr="0D751DC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4643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3C4E9396" w14:textId="77777777" w:rsidR="00272400" w:rsidRDefault="00272400" w:rsidP="004F396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6E977F8F" w14:textId="77777777" w:rsidR="004F3965" w:rsidRDefault="004F3965" w:rsidP="0A170F6B">
      <w:pPr>
        <w:rPr>
          <w:rFonts w:asciiTheme="minorHAnsi" w:hAnsiTheme="minorHAnsi"/>
          <w:sz w:val="22"/>
          <w:szCs w:val="22"/>
        </w:rPr>
      </w:pPr>
    </w:p>
    <w:p w14:paraId="7270FE91" w14:textId="06010B68" w:rsidR="0A170F6B" w:rsidRDefault="0A170F6B" w:rsidP="0A170F6B"/>
    <w:p w14:paraId="7435A915" w14:textId="3E7B1C3A" w:rsidR="0A170F6B" w:rsidRDefault="0A170F6B" w:rsidP="0A170F6B"/>
    <w:p w14:paraId="0061352D" w14:textId="4EBDE209" w:rsidR="0A170F6B" w:rsidRDefault="0A170F6B" w:rsidP="0A170F6B"/>
    <w:p w14:paraId="05F6F55D" w14:textId="4267C67E" w:rsidR="0A170F6B" w:rsidRDefault="0A170F6B" w:rsidP="0A170F6B"/>
    <w:p w14:paraId="4E7C4A73" w14:textId="77777777" w:rsidR="0055707B" w:rsidRDefault="0055707B" w:rsidP="0055707B">
      <w:pPr>
        <w:rPr>
          <w:rFonts w:asciiTheme="minorHAnsi" w:hAnsiTheme="minorHAnsi"/>
          <w:sz w:val="20"/>
        </w:rPr>
      </w:pPr>
    </w:p>
    <w:p w14:paraId="09DF648C" w14:textId="77777777" w:rsidR="00272400" w:rsidRDefault="00272400" w:rsidP="00B060DD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</w:p>
    <w:p w14:paraId="1E118315" w14:textId="6B54C951" w:rsidR="004F3965" w:rsidRPr="00272400" w:rsidRDefault="004F3965" w:rsidP="00B060DD">
      <w:pPr>
        <w:pStyle w:val="BodyTextIndent3"/>
        <w:numPr>
          <w:ilvl w:val="0"/>
          <w:numId w:val="22"/>
        </w:numPr>
        <w:rPr>
          <w:rFonts w:asciiTheme="minorHAnsi" w:hAnsiTheme="minorHAnsi"/>
          <w:sz w:val="22"/>
          <w:szCs w:val="22"/>
        </w:rPr>
      </w:pPr>
      <w:r w:rsidRPr="00B060DD">
        <w:rPr>
          <w:rFonts w:asciiTheme="minorHAnsi" w:hAnsiTheme="minorHAnsi"/>
          <w:caps/>
          <w:sz w:val="22"/>
          <w:szCs w:val="22"/>
        </w:rPr>
        <w:t>Please state HOW/WHERE YOU HEARD about this Scholarship:</w:t>
      </w:r>
      <w:r w:rsidR="00272400">
        <w:rPr>
          <w:rFonts w:asciiTheme="minorHAnsi" w:hAnsiTheme="minorHAnsi"/>
          <w:caps/>
          <w:sz w:val="22"/>
          <w:szCs w:val="22"/>
        </w:rPr>
        <w:t xml:space="preserve"> </w:t>
      </w:r>
      <w:r w:rsidR="00272400">
        <w:rPr>
          <w:rFonts w:asciiTheme="minorHAnsi" w:hAnsiTheme="minorHAnsi"/>
          <w:caps/>
          <w:sz w:val="22"/>
          <w:szCs w:val="22"/>
          <w:u w:val="single"/>
        </w:rPr>
        <w:tab/>
      </w:r>
      <w:r w:rsidR="00272400">
        <w:rPr>
          <w:rFonts w:asciiTheme="minorHAnsi" w:hAnsiTheme="minorHAnsi"/>
          <w:caps/>
          <w:sz w:val="22"/>
          <w:szCs w:val="22"/>
          <w:u w:val="single"/>
        </w:rPr>
        <w:tab/>
      </w:r>
      <w:r w:rsidR="00272400">
        <w:rPr>
          <w:rFonts w:asciiTheme="minorHAnsi" w:hAnsiTheme="minorHAnsi"/>
          <w:caps/>
          <w:sz w:val="22"/>
          <w:szCs w:val="22"/>
          <w:u w:val="single"/>
        </w:rPr>
        <w:tab/>
      </w:r>
    </w:p>
    <w:p w14:paraId="4013CE86" w14:textId="77777777" w:rsidR="00272400" w:rsidRDefault="00272400" w:rsidP="00272400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</w:p>
    <w:p w14:paraId="5A210050" w14:textId="77777777" w:rsidR="00272400" w:rsidRDefault="00272400" w:rsidP="00272400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</w:p>
    <w:p w14:paraId="3F15D268" w14:textId="45D569F1" w:rsidR="00272400" w:rsidRDefault="00272400" w:rsidP="00272400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</w:p>
    <w:p w14:paraId="74B4CB5F" w14:textId="77777777" w:rsidR="002E3872" w:rsidRPr="00B060DD" w:rsidRDefault="002E3872" w:rsidP="002E3872">
      <w:pPr>
        <w:pStyle w:val="BodyTextIndent3"/>
        <w:ind w:hanging="180"/>
        <w:rPr>
          <w:rFonts w:asciiTheme="minorHAnsi" w:hAnsiTheme="minorHAnsi"/>
          <w:sz w:val="22"/>
          <w:szCs w:val="22"/>
        </w:rPr>
      </w:pPr>
    </w:p>
    <w:p w14:paraId="1945D743" w14:textId="6A78D603" w:rsidR="00272400" w:rsidRDefault="00272400" w:rsidP="00272400">
      <w:pPr>
        <w:pStyle w:val="BodyTextIndent"/>
        <w:numPr>
          <w:ilvl w:val="0"/>
          <w:numId w:val="22"/>
        </w:numPr>
        <w:rPr>
          <w:rFonts w:asciiTheme="minorHAnsi" w:hAnsiTheme="minorHAnsi"/>
          <w:b/>
          <w:bCs/>
          <w:szCs w:val="22"/>
        </w:rPr>
      </w:pPr>
      <w:r>
        <w:rPr>
          <w:rFonts w:asciiTheme="minorHAnsi" w:hAnsiTheme="minorHAnsi"/>
          <w:b/>
          <w:bCs/>
          <w:szCs w:val="22"/>
        </w:rPr>
        <w:t xml:space="preserve">PERSONAL STATEMENT (max 300 words) </w:t>
      </w:r>
    </w:p>
    <w:p w14:paraId="275FE661" w14:textId="77777777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582789BF" w14:textId="77777777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7FDC3ADA" w14:textId="77777777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386D0056" w14:textId="77777777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48B2C194" w14:textId="77777777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1E903BB7" w14:textId="77777777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1E4FAF07" w14:textId="4BF97E3E" w:rsidR="00272400" w:rsidRDefault="00272400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3D6CEE56" w14:textId="77777777" w:rsidR="002E3872" w:rsidRDefault="002E3872" w:rsidP="00272400">
      <w:pPr>
        <w:pStyle w:val="BodyTextIndent"/>
        <w:ind w:left="360"/>
        <w:rPr>
          <w:rFonts w:asciiTheme="minorHAnsi" w:hAnsiTheme="minorHAnsi"/>
          <w:b/>
          <w:bCs/>
          <w:szCs w:val="22"/>
        </w:rPr>
      </w:pPr>
    </w:p>
    <w:p w14:paraId="2515E431" w14:textId="77777777" w:rsidR="00272400" w:rsidRDefault="00272400" w:rsidP="00272400">
      <w:pPr>
        <w:pStyle w:val="BodyTextIndent"/>
        <w:ind w:left="360" w:hanging="540"/>
        <w:rPr>
          <w:rFonts w:asciiTheme="minorHAnsi" w:hAnsiTheme="minorHAnsi"/>
          <w:b/>
          <w:bCs/>
          <w:szCs w:val="22"/>
        </w:rPr>
      </w:pPr>
    </w:p>
    <w:p w14:paraId="53DFF42E" w14:textId="77777777" w:rsidR="00272400" w:rsidRPr="005908C8" w:rsidRDefault="00272400" w:rsidP="00272400">
      <w:pPr>
        <w:pStyle w:val="BodyTextIndent"/>
        <w:numPr>
          <w:ilvl w:val="0"/>
          <w:numId w:val="22"/>
        </w:numPr>
        <w:rPr>
          <w:rFonts w:asciiTheme="minorHAnsi" w:hAnsiTheme="minorHAnsi"/>
          <w:szCs w:val="22"/>
        </w:rPr>
      </w:pPr>
      <w:r>
        <w:rPr>
          <w:rFonts w:asciiTheme="minorHAnsi" w:hAnsiTheme="minorHAnsi"/>
          <w:noProof/>
          <w:lang w:val="en-IE" w:eastAsia="en-IE"/>
        </w:rPr>
        <mc:AlternateContent>
          <mc:Choice Requires="wps">
            <w:drawing>
              <wp:anchor distT="4294967293" distB="4294967293" distL="114297" distR="114297" simplePos="0" relativeHeight="251658242" behindDoc="0" locked="0" layoutInCell="1" allowOverlap="1" wp14:anchorId="1A99E09D" wp14:editId="1C4AB8A2">
                <wp:simplePos x="0" y="0"/>
                <wp:positionH relativeFrom="column">
                  <wp:posOffset>-114301</wp:posOffset>
                </wp:positionH>
                <wp:positionV relativeFrom="paragraph">
                  <wp:posOffset>571499</wp:posOffset>
                </wp:positionV>
                <wp:extent cx="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10795BAB">
              <v:line id="Straight Connector 1" style="position:absolute;z-index:251670528;visibility:visible;mso-wrap-style:square;mso-width-percent:0;mso-height-percent:0;mso-wrap-distance-left:3.17492mm;mso-wrap-distance-top:-8e-5mm;mso-wrap-distance-right:3.17492mm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from="-9pt,45pt" to="-9pt,45pt" w14:anchorId="10B510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"/>
            </w:pict>
          </mc:Fallback>
        </mc:AlternateContent>
      </w:r>
      <w:r w:rsidRPr="005908C8">
        <w:rPr>
          <w:rFonts w:asciiTheme="minorHAnsi" w:hAnsiTheme="minorHAnsi"/>
          <w:b/>
          <w:bCs/>
          <w:szCs w:val="22"/>
        </w:rPr>
        <w:t>OTHER RELEVANT ACADEMIC OR PERSONAL DETAILS</w:t>
      </w:r>
      <w:r>
        <w:rPr>
          <w:rFonts w:asciiTheme="minorHAnsi" w:hAnsiTheme="minorHAnsi"/>
          <w:b/>
          <w:bCs/>
          <w:szCs w:val="22"/>
        </w:rPr>
        <w:t xml:space="preserve"> (Max 200 words)</w:t>
      </w:r>
      <w:r w:rsidRPr="005908C8">
        <w:rPr>
          <w:rFonts w:asciiTheme="minorHAnsi" w:hAnsiTheme="minorHAnsi"/>
          <w:b/>
          <w:bCs/>
          <w:szCs w:val="22"/>
        </w:rPr>
        <w:t>:</w:t>
      </w:r>
      <w:r w:rsidRPr="005908C8">
        <w:rPr>
          <w:rFonts w:asciiTheme="minorHAnsi" w:hAnsiTheme="minorHAnsi"/>
          <w:szCs w:val="22"/>
        </w:rPr>
        <w:t xml:space="preserve"> </w:t>
      </w:r>
    </w:p>
    <w:p w14:paraId="51A77462" w14:textId="77777777" w:rsidR="00272400" w:rsidRDefault="00272400" w:rsidP="00272400">
      <w:pPr>
        <w:rPr>
          <w:rFonts w:asciiTheme="minorHAnsi" w:hAnsiTheme="minorHAnsi"/>
          <w:sz w:val="22"/>
          <w:szCs w:val="22"/>
        </w:rPr>
      </w:pPr>
    </w:p>
    <w:p w14:paraId="765C92B3" w14:textId="393EFA08" w:rsidR="00272400" w:rsidRDefault="00272400" w:rsidP="00272400">
      <w:pPr>
        <w:rPr>
          <w:rFonts w:asciiTheme="minorHAnsi" w:hAnsiTheme="minorHAnsi"/>
          <w:sz w:val="22"/>
          <w:szCs w:val="22"/>
        </w:rPr>
      </w:pPr>
    </w:p>
    <w:p w14:paraId="400AD947" w14:textId="7B3E407F" w:rsidR="002E3872" w:rsidRDefault="002E3872" w:rsidP="00272400">
      <w:pPr>
        <w:rPr>
          <w:rFonts w:asciiTheme="minorHAnsi" w:hAnsiTheme="minorHAnsi"/>
          <w:sz w:val="22"/>
          <w:szCs w:val="22"/>
        </w:rPr>
      </w:pPr>
    </w:p>
    <w:p w14:paraId="1E3D41D3" w14:textId="1CB1F304" w:rsidR="002E3872" w:rsidRDefault="002E3872" w:rsidP="00272400">
      <w:pPr>
        <w:rPr>
          <w:rFonts w:asciiTheme="minorHAnsi" w:hAnsiTheme="minorHAnsi"/>
          <w:sz w:val="22"/>
          <w:szCs w:val="22"/>
        </w:rPr>
      </w:pPr>
    </w:p>
    <w:p w14:paraId="71C4AD67" w14:textId="77777777" w:rsidR="002E3872" w:rsidRDefault="002E3872" w:rsidP="00272400">
      <w:pPr>
        <w:rPr>
          <w:rFonts w:asciiTheme="minorHAnsi" w:hAnsiTheme="minorHAnsi"/>
          <w:sz w:val="22"/>
          <w:szCs w:val="22"/>
        </w:rPr>
      </w:pPr>
    </w:p>
    <w:p w14:paraId="1F5EF2E8" w14:textId="1899743B" w:rsidR="002E3872" w:rsidRDefault="002E3872" w:rsidP="00272400">
      <w:pPr>
        <w:rPr>
          <w:rFonts w:asciiTheme="minorHAnsi" w:hAnsiTheme="minorHAnsi"/>
          <w:sz w:val="22"/>
          <w:szCs w:val="22"/>
        </w:rPr>
      </w:pPr>
    </w:p>
    <w:p w14:paraId="520CB145" w14:textId="77777777" w:rsidR="002E3872" w:rsidRDefault="002E3872" w:rsidP="00272400">
      <w:pPr>
        <w:rPr>
          <w:rFonts w:asciiTheme="minorHAnsi" w:hAnsiTheme="minorHAnsi"/>
          <w:sz w:val="22"/>
          <w:szCs w:val="22"/>
        </w:rPr>
      </w:pPr>
    </w:p>
    <w:p w14:paraId="5874E3D2" w14:textId="77777777" w:rsidR="00272400" w:rsidRDefault="00272400" w:rsidP="00272400">
      <w:pPr>
        <w:rPr>
          <w:rFonts w:asciiTheme="minorHAnsi" w:hAnsiTheme="minorHAnsi"/>
          <w:sz w:val="22"/>
          <w:szCs w:val="22"/>
        </w:rPr>
      </w:pPr>
    </w:p>
    <w:p w14:paraId="1754E6CD" w14:textId="77777777" w:rsidR="00272400" w:rsidRDefault="00272400" w:rsidP="00272400">
      <w:pPr>
        <w:rPr>
          <w:rFonts w:asciiTheme="minorHAnsi" w:hAnsiTheme="minorHAnsi"/>
          <w:sz w:val="22"/>
          <w:szCs w:val="22"/>
        </w:rPr>
      </w:pPr>
    </w:p>
    <w:p w14:paraId="53AC788F" w14:textId="29AABDF0" w:rsidR="00272400" w:rsidRDefault="00272400" w:rsidP="00272400">
      <w:pPr>
        <w:pStyle w:val="BodyTextIndent3"/>
        <w:numPr>
          <w:ilvl w:val="0"/>
          <w:numId w:val="2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LEASE STATE WHY YOU SHOULD BE CONSIDERED FOR </w:t>
      </w:r>
      <w:r w:rsidR="002E3872">
        <w:rPr>
          <w:rFonts w:asciiTheme="minorHAnsi" w:hAnsiTheme="minorHAnsi"/>
          <w:sz w:val="22"/>
          <w:szCs w:val="22"/>
        </w:rPr>
        <w:t>THIS</w:t>
      </w:r>
      <w:r>
        <w:rPr>
          <w:rFonts w:asciiTheme="minorHAnsi" w:hAnsiTheme="minorHAnsi"/>
          <w:sz w:val="22"/>
          <w:szCs w:val="22"/>
        </w:rPr>
        <w:t xml:space="preserve"> RESEARCH SCHOLARSHIP </w:t>
      </w:r>
      <w:r w:rsidRPr="00971FF6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 xml:space="preserve">Max </w:t>
      </w:r>
      <w:r w:rsidRPr="00971FF6">
        <w:rPr>
          <w:rFonts w:asciiTheme="minorHAnsi" w:hAnsiTheme="minorHAnsi"/>
          <w:sz w:val="22"/>
          <w:szCs w:val="22"/>
        </w:rPr>
        <w:t xml:space="preserve">500 </w:t>
      </w:r>
      <w:r>
        <w:rPr>
          <w:rFonts w:asciiTheme="minorHAnsi" w:hAnsiTheme="minorHAnsi"/>
          <w:sz w:val="22"/>
          <w:szCs w:val="22"/>
        </w:rPr>
        <w:t>words</w:t>
      </w:r>
      <w:r w:rsidRPr="00971FF6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>:</w:t>
      </w:r>
    </w:p>
    <w:p w14:paraId="657AEC78" w14:textId="614BB1AA" w:rsidR="00272400" w:rsidRDefault="002E3872" w:rsidP="002E3872">
      <w:pPr>
        <w:tabs>
          <w:tab w:val="left" w:pos="1155"/>
        </w:tabs>
        <w:spacing w:after="200" w:line="276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ab/>
      </w:r>
    </w:p>
    <w:p w14:paraId="2FEBB5E1" w14:textId="213D372A" w:rsidR="002E3872" w:rsidRDefault="002E3872" w:rsidP="002E3872">
      <w:pPr>
        <w:tabs>
          <w:tab w:val="left" w:pos="1155"/>
        </w:tabs>
        <w:spacing w:after="200" w:line="276" w:lineRule="auto"/>
        <w:rPr>
          <w:rFonts w:asciiTheme="minorHAnsi" w:hAnsiTheme="minorHAnsi"/>
          <w:sz w:val="22"/>
        </w:rPr>
      </w:pPr>
    </w:p>
    <w:p w14:paraId="447A0BB7" w14:textId="77777777" w:rsidR="002E3872" w:rsidRDefault="002E3872" w:rsidP="002E3872">
      <w:pPr>
        <w:tabs>
          <w:tab w:val="left" w:pos="1155"/>
        </w:tabs>
        <w:spacing w:after="200" w:line="276" w:lineRule="auto"/>
        <w:rPr>
          <w:rFonts w:asciiTheme="minorHAnsi" w:hAnsiTheme="minorHAnsi"/>
          <w:sz w:val="22"/>
        </w:rPr>
      </w:pPr>
    </w:p>
    <w:p w14:paraId="10AB12F4" w14:textId="77777777" w:rsidR="002E3872" w:rsidRDefault="002E3872" w:rsidP="002E3872">
      <w:pPr>
        <w:tabs>
          <w:tab w:val="left" w:pos="1155"/>
        </w:tabs>
        <w:spacing w:after="200" w:line="276" w:lineRule="auto"/>
        <w:rPr>
          <w:rFonts w:asciiTheme="minorHAnsi" w:hAnsiTheme="minorHAnsi"/>
          <w:sz w:val="22"/>
        </w:rPr>
      </w:pPr>
    </w:p>
    <w:p w14:paraId="432D894D" w14:textId="77777777" w:rsidR="00272400" w:rsidRDefault="00272400">
      <w:pPr>
        <w:spacing w:after="200" w:line="276" w:lineRule="auto"/>
        <w:rPr>
          <w:rFonts w:asciiTheme="minorHAnsi" w:hAnsiTheme="minorHAnsi"/>
          <w:sz w:val="22"/>
        </w:rPr>
      </w:pPr>
    </w:p>
    <w:p w14:paraId="66BC33D4" w14:textId="335B7D1C" w:rsidR="002E3872" w:rsidRDefault="002E3872" w:rsidP="002E3872">
      <w:pPr>
        <w:pStyle w:val="BodyTextIndent3"/>
        <w:numPr>
          <w:ilvl w:val="0"/>
          <w:numId w:val="2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LEASE INCLUDE YOUR RESEARCH PROPOSAL </w:t>
      </w:r>
      <w:r w:rsidRPr="00971FF6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 xml:space="preserve">Max </w:t>
      </w:r>
      <w:r w:rsidRPr="00971FF6">
        <w:rPr>
          <w:rFonts w:asciiTheme="minorHAnsi" w:hAnsiTheme="minorHAnsi"/>
          <w:sz w:val="22"/>
          <w:szCs w:val="22"/>
        </w:rPr>
        <w:t xml:space="preserve">500 </w:t>
      </w:r>
      <w:r>
        <w:rPr>
          <w:rFonts w:asciiTheme="minorHAnsi" w:hAnsiTheme="minorHAnsi"/>
          <w:sz w:val="22"/>
          <w:szCs w:val="22"/>
        </w:rPr>
        <w:t>words</w:t>
      </w:r>
      <w:r w:rsidRPr="00971FF6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>:</w:t>
      </w:r>
    </w:p>
    <w:p w14:paraId="44F91E79" w14:textId="77777777" w:rsidR="00272400" w:rsidRDefault="00272400">
      <w:pPr>
        <w:spacing w:after="200" w:line="276" w:lineRule="auto"/>
        <w:rPr>
          <w:rFonts w:asciiTheme="minorHAnsi" w:hAnsiTheme="minorHAnsi"/>
          <w:sz w:val="22"/>
        </w:rPr>
      </w:pPr>
    </w:p>
    <w:p w14:paraId="2412D715" w14:textId="39438795" w:rsidR="00272400" w:rsidRDefault="00272400">
      <w:pPr>
        <w:spacing w:after="200" w:line="276" w:lineRule="auto"/>
        <w:rPr>
          <w:rFonts w:asciiTheme="minorHAnsi" w:hAnsiTheme="minorHAnsi"/>
          <w:sz w:val="22"/>
        </w:rPr>
      </w:pPr>
    </w:p>
    <w:p w14:paraId="6EB54029" w14:textId="3A6B475A" w:rsidR="00805A40" w:rsidRDefault="00805A40">
      <w:pPr>
        <w:spacing w:after="200" w:line="276" w:lineRule="auto"/>
        <w:rPr>
          <w:rFonts w:asciiTheme="minorHAnsi" w:hAnsiTheme="minorHAnsi"/>
          <w:sz w:val="22"/>
        </w:rPr>
      </w:pPr>
    </w:p>
    <w:p w14:paraId="409D153F" w14:textId="6544EBA6" w:rsidR="00805A40" w:rsidRDefault="00805A40" w:rsidP="0A170F6B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p w14:paraId="57AF4471" w14:textId="0F8F4092" w:rsidR="0A170F6B" w:rsidRDefault="0A170F6B" w:rsidP="0A170F6B">
      <w:pPr>
        <w:spacing w:after="200" w:line="276" w:lineRule="auto"/>
      </w:pPr>
    </w:p>
    <w:p w14:paraId="0F414FB6" w14:textId="65677441" w:rsidR="0A170F6B" w:rsidRDefault="0A170F6B" w:rsidP="0A170F6B">
      <w:pPr>
        <w:spacing w:after="200" w:line="276" w:lineRule="auto"/>
      </w:pPr>
    </w:p>
    <w:p w14:paraId="7076311F" w14:textId="103AF03F" w:rsidR="0A170F6B" w:rsidRDefault="0A170F6B" w:rsidP="0A170F6B">
      <w:pPr>
        <w:spacing w:after="200" w:line="276" w:lineRule="auto"/>
      </w:pPr>
    </w:p>
    <w:p w14:paraId="1E763798" w14:textId="745C7E59" w:rsidR="00272400" w:rsidRDefault="00272400">
      <w:pPr>
        <w:spacing w:after="200" w:line="276" w:lineRule="auto"/>
        <w:rPr>
          <w:rFonts w:asciiTheme="minorHAnsi" w:hAnsiTheme="minorHAnsi"/>
          <w:sz w:val="22"/>
        </w:rPr>
      </w:pPr>
    </w:p>
    <w:p w14:paraId="660F62CD" w14:textId="633D504D" w:rsidR="00805A40" w:rsidRDefault="00805A40" w:rsidP="00805A40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hecklist: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</w:p>
    <w:p w14:paraId="774E38F9" w14:textId="77777777" w:rsidR="00805A40" w:rsidRDefault="00805A40" w:rsidP="00805A40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  <w:r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0C5EAF5" wp14:editId="13D37699">
                <wp:simplePos x="0" y="0"/>
                <wp:positionH relativeFrom="column">
                  <wp:posOffset>5138420</wp:posOffset>
                </wp:positionH>
                <wp:positionV relativeFrom="paragraph">
                  <wp:posOffset>120650</wp:posOffset>
                </wp:positionV>
                <wp:extent cx="203200" cy="200025"/>
                <wp:effectExtent l="0" t="0" r="25400" b="2857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320B2E39">
              <v:rect id="Rectangle 8" style="position:absolute;margin-left:404.6pt;margin-top:9.5pt;width:16pt;height:15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598C57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"/>
            </w:pict>
          </mc:Fallback>
        </mc:AlternateConten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</w:p>
    <w:p w14:paraId="0EEC94E2" w14:textId="77777777" w:rsidR="00805A40" w:rsidRPr="00BF24C3" w:rsidRDefault="00805A40" w:rsidP="00805A40">
      <w:pPr>
        <w:pStyle w:val="BodyTextIndent3"/>
        <w:ind w:left="360" w:firstLine="0"/>
        <w:rPr>
          <w:rFonts w:asciiTheme="minorHAnsi" w:hAnsiTheme="minorHAnsi"/>
          <w:color w:val="FF0000"/>
          <w:sz w:val="22"/>
          <w:szCs w:val="22"/>
        </w:rPr>
      </w:pPr>
      <w:r w:rsidRPr="00BF24C3">
        <w:rPr>
          <w:rFonts w:asciiTheme="minorHAnsi" w:hAnsiTheme="minorHAnsi"/>
          <w:color w:val="FF0000"/>
          <w:sz w:val="22"/>
          <w:szCs w:val="22"/>
        </w:rPr>
        <w:tab/>
      </w:r>
      <w:r w:rsidRPr="00BF24C3">
        <w:rPr>
          <w:rFonts w:asciiTheme="minorHAnsi" w:hAnsiTheme="minorHAnsi"/>
          <w:color w:val="FF0000"/>
          <w:sz w:val="22"/>
          <w:szCs w:val="22"/>
        </w:rPr>
        <w:tab/>
        <w:t>Application form (including personal statement &amp; research proposal)</w:t>
      </w:r>
    </w:p>
    <w:p w14:paraId="25184F49" w14:textId="77777777" w:rsidR="00805A40" w:rsidRDefault="00805A40" w:rsidP="00805A40">
      <w:pPr>
        <w:pStyle w:val="BodyTextIndent3"/>
        <w:ind w:left="360" w:firstLine="0"/>
        <w:rPr>
          <w:rFonts w:asciiTheme="minorHAnsi" w:hAnsiTheme="minorHAnsi"/>
          <w:sz w:val="22"/>
          <w:szCs w:val="22"/>
        </w:rPr>
      </w:pPr>
      <w:r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2798AE6" wp14:editId="7BD25FAF">
                <wp:simplePos x="0" y="0"/>
                <wp:positionH relativeFrom="column">
                  <wp:posOffset>5138420</wp:posOffset>
                </wp:positionH>
                <wp:positionV relativeFrom="paragraph">
                  <wp:posOffset>93980</wp:posOffset>
                </wp:positionV>
                <wp:extent cx="203200" cy="200025"/>
                <wp:effectExtent l="0" t="0" r="25400" b="2857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4B1C479B">
              <v:rect id="Rectangle 9" style="position:absolute;margin-left:404.6pt;margin-top:7.4pt;width:16pt;height:15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2CB57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"/>
            </w:pict>
          </mc:Fallback>
        </mc:AlternateConten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</w:p>
    <w:p w14:paraId="30A66B4D" w14:textId="58C58588" w:rsidR="00805A40" w:rsidRPr="00BF24C3" w:rsidRDefault="00805A40" w:rsidP="00805A40">
      <w:pPr>
        <w:pStyle w:val="BodyTextIndent3"/>
        <w:ind w:left="360" w:firstLine="0"/>
        <w:rPr>
          <w:rFonts w:asciiTheme="minorHAnsi" w:hAnsiTheme="minorHAnsi"/>
          <w:noProof/>
          <w:color w:val="FF0000"/>
          <w:sz w:val="22"/>
          <w:szCs w:val="22"/>
          <w:lang w:eastAsia="en-GB"/>
        </w:rPr>
      </w:pPr>
      <w:r w:rsidRPr="00BF24C3">
        <w:rPr>
          <w:rFonts w:asciiTheme="minorHAnsi" w:hAnsiTheme="minorHAnsi"/>
          <w:color w:val="FF0000"/>
          <w:sz w:val="22"/>
          <w:szCs w:val="22"/>
        </w:rPr>
        <w:tab/>
      </w:r>
      <w:r w:rsidRPr="00BF24C3">
        <w:rPr>
          <w:rFonts w:asciiTheme="minorHAnsi" w:hAnsiTheme="minorHAnsi"/>
          <w:color w:val="FF0000"/>
          <w:sz w:val="22"/>
          <w:szCs w:val="22"/>
        </w:rPr>
        <w:tab/>
        <w:t>Two references (</w:t>
      </w:r>
      <w:r w:rsidR="00BE0936">
        <w:rPr>
          <w:rFonts w:asciiTheme="minorHAnsi" w:hAnsiTheme="minorHAnsi"/>
          <w:color w:val="FF0000"/>
          <w:sz w:val="22"/>
          <w:szCs w:val="22"/>
        </w:rPr>
        <w:t>see Terms and Conditions</w:t>
      </w:r>
      <w:r w:rsidRPr="00BF24C3">
        <w:rPr>
          <w:rFonts w:asciiTheme="minorHAnsi" w:hAnsiTheme="minorHAnsi"/>
          <w:color w:val="FF0000"/>
          <w:sz w:val="22"/>
          <w:szCs w:val="22"/>
        </w:rPr>
        <w:t>)</w:t>
      </w:r>
      <w:r w:rsidRPr="00BF24C3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 xml:space="preserve"> </w:t>
      </w:r>
    </w:p>
    <w:p w14:paraId="7B6F4342" w14:textId="77777777" w:rsidR="00805A40" w:rsidRDefault="00805A40" w:rsidP="00805A40">
      <w:pPr>
        <w:pStyle w:val="BodyTextIndent3"/>
        <w:ind w:left="360" w:firstLine="0"/>
        <w:rPr>
          <w:rFonts w:asciiTheme="minorHAnsi" w:hAnsiTheme="minorHAnsi"/>
          <w:noProof/>
          <w:sz w:val="22"/>
          <w:szCs w:val="22"/>
          <w:lang w:eastAsia="en-GB"/>
        </w:rPr>
      </w:pPr>
      <w:r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0ADBD60" wp14:editId="3446EF02">
                <wp:simplePos x="0" y="0"/>
                <wp:positionH relativeFrom="column">
                  <wp:posOffset>5143500</wp:posOffset>
                </wp:positionH>
                <wp:positionV relativeFrom="paragraph">
                  <wp:posOffset>57150</wp:posOffset>
                </wp:positionV>
                <wp:extent cx="203200" cy="200025"/>
                <wp:effectExtent l="0" t="0" r="2540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0ADA9EE1">
              <v:rect id="Rectangle 10" style="position:absolute;margin-left:405pt;margin-top:4.5pt;width:16pt;height:15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6A6CDA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"/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eastAsia="en-GB"/>
        </w:rPr>
        <w:tab/>
      </w:r>
      <w:r>
        <w:rPr>
          <w:rFonts w:asciiTheme="minorHAnsi" w:hAnsiTheme="minorHAnsi"/>
          <w:noProof/>
          <w:sz w:val="22"/>
          <w:szCs w:val="22"/>
          <w:lang w:eastAsia="en-GB"/>
        </w:rPr>
        <w:tab/>
      </w:r>
    </w:p>
    <w:p w14:paraId="76743675" w14:textId="44D24358" w:rsidR="00805A40" w:rsidRPr="00BF24C3" w:rsidRDefault="00805A40" w:rsidP="0D751DCD">
      <w:pPr>
        <w:pStyle w:val="BodyTextIndent3"/>
        <w:ind w:left="360" w:firstLine="0"/>
        <w:rPr>
          <w:rFonts w:asciiTheme="minorHAnsi" w:hAnsiTheme="minorHAnsi"/>
          <w:noProof/>
          <w:color w:val="FF0000"/>
          <w:sz w:val="22"/>
          <w:szCs w:val="22"/>
          <w:lang w:eastAsia="en-GB"/>
        </w:rPr>
      </w:pPr>
      <w:r w:rsidRPr="00BF24C3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ab/>
      </w:r>
      <w:r w:rsidRPr="00BF24C3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ab/>
      </w:r>
      <w:r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 xml:space="preserve">2-page CV </w:t>
      </w:r>
      <w:r w:rsidR="099BA6DB"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>(longer CVs will not be accepted)</w:t>
      </w:r>
    </w:p>
    <w:p w14:paraId="4735700C" w14:textId="3B3A9973" w:rsidR="007B4CE9" w:rsidRDefault="007B4CE9" w:rsidP="00805A40">
      <w:pPr>
        <w:pStyle w:val="BodyTextIndent3"/>
        <w:ind w:left="360" w:firstLine="0"/>
        <w:rPr>
          <w:rFonts w:asciiTheme="minorHAnsi" w:hAnsiTheme="minorHAnsi"/>
          <w:noProof/>
          <w:sz w:val="22"/>
          <w:szCs w:val="22"/>
          <w:lang w:eastAsia="en-GB"/>
        </w:rPr>
      </w:pPr>
      <w:r w:rsidRPr="00582E1D">
        <w:rPr>
          <w:rFonts w:asciiTheme="minorHAnsi" w:hAnsiTheme="minorHAnsi"/>
          <w:noProof/>
          <w:sz w:val="22"/>
          <w:szCs w:val="22"/>
          <w:lang w:val="en-IE" w:eastAsia="en-IE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6473E49" wp14:editId="7CCB5590">
                <wp:simplePos x="0" y="0"/>
                <wp:positionH relativeFrom="column">
                  <wp:posOffset>5153025</wp:posOffset>
                </wp:positionH>
                <wp:positionV relativeFrom="paragraph">
                  <wp:posOffset>65405</wp:posOffset>
                </wp:positionV>
                <wp:extent cx="203200" cy="200025"/>
                <wp:effectExtent l="0" t="0" r="25400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670E3F4E">
              <v:rect id="Rectangle 2" style="position:absolute;margin-left:405.75pt;margin-top:5.15pt;width:16pt;height:15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2E2DD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"/>
            </w:pict>
          </mc:Fallback>
        </mc:AlternateContent>
      </w:r>
    </w:p>
    <w:p w14:paraId="59214DE7" w14:textId="098BBD83" w:rsidR="007B4CE9" w:rsidRPr="00BF24C3" w:rsidRDefault="007B4CE9" w:rsidP="0D751DCD">
      <w:pPr>
        <w:pStyle w:val="BodyTextIndent3"/>
        <w:ind w:left="360" w:firstLine="0"/>
        <w:rPr>
          <w:rFonts w:asciiTheme="minorHAnsi" w:hAnsiTheme="minorHAnsi"/>
          <w:noProof/>
          <w:color w:val="FF0000"/>
          <w:sz w:val="22"/>
          <w:szCs w:val="22"/>
          <w:lang w:eastAsia="en-GB"/>
        </w:rPr>
      </w:pPr>
      <w:r w:rsidRPr="00BF24C3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ab/>
      </w:r>
      <w:r w:rsidRPr="00BF24C3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ab/>
      </w:r>
      <w:r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>Written</w:t>
      </w:r>
      <w:r w:rsidR="049BE0F5"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>/email</w:t>
      </w:r>
      <w:r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 xml:space="preserve"> confirmation from </w:t>
      </w:r>
      <w:r w:rsidR="00BE0936"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 xml:space="preserve">UCC </w:t>
      </w:r>
      <w:r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>supervisor</w:t>
      </w:r>
      <w:r w:rsidR="237F0E88" w:rsidRPr="0D751DCD">
        <w:rPr>
          <w:rFonts w:asciiTheme="minorHAnsi" w:hAnsiTheme="minorHAnsi"/>
          <w:noProof/>
          <w:color w:val="FF0000"/>
          <w:sz w:val="22"/>
          <w:szCs w:val="22"/>
          <w:lang w:eastAsia="en-GB"/>
        </w:rPr>
        <w:t>(s)</w:t>
      </w:r>
    </w:p>
    <w:p w14:paraId="635A0D87" w14:textId="77777777" w:rsidR="00805A40" w:rsidRPr="00B060DD" w:rsidRDefault="00805A40" w:rsidP="00805A40">
      <w:pPr>
        <w:pStyle w:val="BodyTextIndent3"/>
        <w:ind w:hanging="180"/>
        <w:rPr>
          <w:rFonts w:asciiTheme="minorHAnsi" w:hAnsiTheme="minorHAnsi"/>
          <w:sz w:val="22"/>
          <w:szCs w:val="22"/>
        </w:rPr>
      </w:pPr>
    </w:p>
    <w:p w14:paraId="383F837B" w14:textId="77777777" w:rsidR="00272400" w:rsidRPr="005908C8" w:rsidRDefault="00272400" w:rsidP="00272400">
      <w:pPr>
        <w:pStyle w:val="Heading2"/>
        <w:rPr>
          <w:rFonts w:asciiTheme="minorHAnsi" w:hAnsiTheme="minorHAnsi"/>
          <w:sz w:val="22"/>
          <w:szCs w:val="22"/>
        </w:rPr>
      </w:pPr>
      <w:r w:rsidRPr="005908C8">
        <w:rPr>
          <w:rFonts w:asciiTheme="minorHAnsi" w:hAnsiTheme="minorHAnsi"/>
          <w:sz w:val="22"/>
          <w:szCs w:val="22"/>
        </w:rPr>
        <w:t>DECLARATION BY APPLICANT</w:t>
      </w:r>
    </w:p>
    <w:p w14:paraId="77A3E789" w14:textId="77777777" w:rsidR="00272400" w:rsidRPr="005908C8" w:rsidRDefault="00272400" w:rsidP="00272400">
      <w:pPr>
        <w:jc w:val="center"/>
        <w:rPr>
          <w:rFonts w:asciiTheme="minorHAnsi" w:hAnsiTheme="minorHAnsi"/>
          <w:sz w:val="18"/>
        </w:rPr>
      </w:pPr>
    </w:p>
    <w:p w14:paraId="334D2378" w14:textId="38C98797" w:rsidR="00272400" w:rsidRDefault="00272400" w:rsidP="00805A40">
      <w:pPr>
        <w:pStyle w:val="BodyText2"/>
        <w:rPr>
          <w:rFonts w:asciiTheme="minorHAnsi" w:hAnsiTheme="minorHAnsi"/>
          <w:sz w:val="20"/>
        </w:rPr>
      </w:pPr>
      <w:r w:rsidRPr="005908C8">
        <w:rPr>
          <w:rFonts w:asciiTheme="minorHAnsi" w:hAnsiTheme="minorHAnsi"/>
          <w:sz w:val="20"/>
        </w:rPr>
        <w:t>I declare that the above particulars are correct and understand that the circulated “Term</w:t>
      </w:r>
      <w:r>
        <w:rPr>
          <w:rFonts w:asciiTheme="minorHAnsi" w:hAnsiTheme="minorHAnsi"/>
          <w:sz w:val="20"/>
        </w:rPr>
        <w:t>s and Conditions” of this scholarship</w:t>
      </w:r>
      <w:r w:rsidRPr="005908C8">
        <w:rPr>
          <w:rFonts w:asciiTheme="minorHAnsi" w:hAnsiTheme="minorHAnsi"/>
          <w:sz w:val="20"/>
        </w:rPr>
        <w:t xml:space="preserve"> apply.  I accept that failure to abide by the </w:t>
      </w:r>
      <w:r w:rsidRPr="005908C8">
        <w:rPr>
          <w:rFonts w:asciiTheme="minorHAnsi" w:hAnsiTheme="minorHAnsi"/>
          <w:b/>
          <w:bCs/>
          <w:sz w:val="20"/>
        </w:rPr>
        <w:t>“</w:t>
      </w:r>
      <w:r w:rsidRPr="005378EB">
        <w:rPr>
          <w:rFonts w:asciiTheme="minorHAnsi" w:hAnsiTheme="minorHAnsi"/>
          <w:bCs/>
          <w:sz w:val="20"/>
        </w:rPr>
        <w:t>Terms and Conditions</w:t>
      </w:r>
      <w:r w:rsidRPr="005908C8">
        <w:rPr>
          <w:rFonts w:asciiTheme="minorHAnsi" w:hAnsiTheme="minorHAnsi"/>
          <w:b/>
          <w:bCs/>
          <w:sz w:val="20"/>
        </w:rPr>
        <w:t xml:space="preserve">” </w:t>
      </w:r>
      <w:r w:rsidRPr="005908C8">
        <w:rPr>
          <w:rFonts w:asciiTheme="minorHAnsi" w:hAnsiTheme="minorHAnsi"/>
          <w:sz w:val="20"/>
        </w:rPr>
        <w:t>ma</w:t>
      </w:r>
      <w:r>
        <w:rPr>
          <w:rFonts w:asciiTheme="minorHAnsi" w:hAnsiTheme="minorHAnsi"/>
          <w:sz w:val="20"/>
        </w:rPr>
        <w:t>y disqualify me from this scholarship</w:t>
      </w:r>
      <w:r w:rsidRPr="005908C8">
        <w:rPr>
          <w:rFonts w:asciiTheme="minorHAnsi" w:hAnsiTheme="minorHAnsi"/>
          <w:sz w:val="20"/>
        </w:rPr>
        <w:t>.</w:t>
      </w:r>
    </w:p>
    <w:p w14:paraId="2663821A" w14:textId="77777777" w:rsidR="00805A40" w:rsidRPr="00805A40" w:rsidRDefault="00805A40" w:rsidP="00805A40">
      <w:pPr>
        <w:pStyle w:val="BodyText2"/>
        <w:rPr>
          <w:rFonts w:asciiTheme="minorHAnsi" w:hAnsiTheme="minorHAnsi"/>
          <w:sz w:val="8"/>
        </w:rPr>
      </w:pPr>
    </w:p>
    <w:p w14:paraId="7B8F22A8" w14:textId="192053EF" w:rsidR="004F3965" w:rsidRPr="00B060DD" w:rsidRDefault="00272400" w:rsidP="002E3872">
      <w:pPr>
        <w:pStyle w:val="BodyText2"/>
        <w:rPr>
          <w:rFonts w:asciiTheme="minorHAnsi" w:hAnsiTheme="minorHAnsi"/>
          <w:sz w:val="22"/>
        </w:rPr>
      </w:pPr>
      <w:r>
        <w:rPr>
          <w:rFonts w:asciiTheme="minorHAnsi" w:hAnsiTheme="minorHAnsi"/>
          <w:noProof/>
          <w:lang w:val="en-IE" w:eastAsia="en-IE"/>
        </w:rPr>
        <mc:AlternateContent>
          <mc:Choice Requires="wps">
            <w:drawing>
              <wp:anchor distT="4294967293" distB="4294967293" distL="114300" distR="114300" simplePos="0" relativeHeight="251658244" behindDoc="0" locked="0" layoutInCell="1" allowOverlap="1" wp14:anchorId="615BE43A" wp14:editId="1D4F6714">
                <wp:simplePos x="0" y="0"/>
                <wp:positionH relativeFrom="column">
                  <wp:posOffset>1371600</wp:posOffset>
                </wp:positionH>
                <wp:positionV relativeFrom="paragraph">
                  <wp:posOffset>125729</wp:posOffset>
                </wp:positionV>
                <wp:extent cx="2171700" cy="0"/>
                <wp:effectExtent l="0" t="0" r="19050" b="1905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4C47F8B0">
              <v:line id="Straight Connector 22" style="position:absolute;z-index:25167360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from="108pt,9.9pt" to="279pt,9.9pt" w14:anchorId="29C961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"/>
            </w:pict>
          </mc:Fallback>
        </mc:AlternateContent>
      </w:r>
      <w:r>
        <w:rPr>
          <w:rFonts w:asciiTheme="minorHAnsi" w:hAnsiTheme="minorHAnsi"/>
          <w:noProof/>
          <w:lang w:val="en-IE" w:eastAsia="en-IE"/>
        </w:rPr>
        <mc:AlternateContent>
          <mc:Choice Requires="wps">
            <w:drawing>
              <wp:anchor distT="4294967293" distB="4294967293" distL="114300" distR="114300" simplePos="0" relativeHeight="251658243" behindDoc="0" locked="0" layoutInCell="1" allowOverlap="1" wp14:anchorId="0A323439" wp14:editId="430A2CE6">
                <wp:simplePos x="0" y="0"/>
                <wp:positionH relativeFrom="column">
                  <wp:posOffset>4000500</wp:posOffset>
                </wp:positionH>
                <wp:positionV relativeFrom="paragraph">
                  <wp:posOffset>144779</wp:posOffset>
                </wp:positionV>
                <wp:extent cx="1485900" cy="0"/>
                <wp:effectExtent l="0" t="0" r="19050" b="1905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3EC66D97">
              <v:line id="Straight Connector 21" style="position:absolute;z-index:25167257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spid="_x0000_s1026" from="315pt,11.4pt" to="6in,11.4pt" w14:anchorId="272584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"/>
            </w:pict>
          </mc:Fallback>
        </mc:AlternateContent>
      </w:r>
      <w:r w:rsidRPr="005908C8">
        <w:rPr>
          <w:rFonts w:asciiTheme="minorHAnsi" w:hAnsiTheme="minorHAnsi"/>
          <w:sz w:val="20"/>
        </w:rPr>
        <w:t>Signature of Applicant</w:t>
      </w:r>
      <w:r w:rsidRPr="005908C8">
        <w:rPr>
          <w:rFonts w:asciiTheme="minorHAnsi" w:hAnsiTheme="minorHAnsi"/>
          <w:sz w:val="22"/>
        </w:rPr>
        <w:t xml:space="preserve">: </w:t>
      </w:r>
      <w:r w:rsidRPr="005908C8">
        <w:rPr>
          <w:rFonts w:asciiTheme="minorHAnsi" w:hAnsiTheme="minorHAnsi"/>
          <w:sz w:val="22"/>
        </w:rPr>
        <w:tab/>
      </w:r>
      <w:r w:rsidRPr="005908C8">
        <w:rPr>
          <w:rFonts w:asciiTheme="minorHAnsi" w:hAnsiTheme="minorHAnsi"/>
          <w:sz w:val="22"/>
        </w:rPr>
        <w:tab/>
      </w:r>
      <w:r w:rsidRPr="005908C8">
        <w:rPr>
          <w:rFonts w:asciiTheme="minorHAnsi" w:hAnsiTheme="minorHAnsi"/>
          <w:sz w:val="22"/>
        </w:rPr>
        <w:tab/>
      </w:r>
      <w:r w:rsidRPr="005908C8">
        <w:rPr>
          <w:rFonts w:asciiTheme="minorHAnsi" w:hAnsiTheme="minorHAnsi"/>
          <w:sz w:val="22"/>
        </w:rPr>
        <w:tab/>
      </w:r>
      <w:r w:rsidRPr="005908C8">
        <w:rPr>
          <w:rFonts w:asciiTheme="minorHAnsi" w:hAnsiTheme="minorHAnsi"/>
          <w:sz w:val="22"/>
        </w:rPr>
        <w:tab/>
      </w:r>
      <w:r w:rsidRPr="005908C8">
        <w:rPr>
          <w:rFonts w:asciiTheme="minorHAnsi" w:hAnsiTheme="minorHAnsi"/>
          <w:sz w:val="22"/>
        </w:rPr>
        <w:tab/>
      </w:r>
      <w:r w:rsidRPr="005908C8">
        <w:rPr>
          <w:rFonts w:asciiTheme="minorHAnsi" w:hAnsiTheme="minorHAnsi"/>
          <w:sz w:val="20"/>
        </w:rPr>
        <w:t>Date:</w:t>
      </w:r>
      <w:r>
        <w:rPr>
          <w:rFonts w:asciiTheme="minorHAnsi" w:hAnsiTheme="minorHAnsi"/>
          <w:sz w:val="22"/>
        </w:rPr>
        <w:tab/>
      </w:r>
    </w:p>
    <w:sectPr w:rsidR="004F3965" w:rsidRPr="00B060DD" w:rsidSect="00805A40">
      <w:footerReference w:type="even" r:id="rId14"/>
      <w:footerReference w:type="default" r:id="rId15"/>
      <w:footerReference w:type="first" r:id="rId16"/>
      <w:pgSz w:w="11907" w:h="16840" w:code="9"/>
      <w:pgMar w:top="1418" w:right="1247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60BD6" w14:textId="77777777" w:rsidR="00B41CFD" w:rsidRDefault="00B41CFD">
      <w:r>
        <w:separator/>
      </w:r>
    </w:p>
  </w:endnote>
  <w:endnote w:type="continuationSeparator" w:id="0">
    <w:p w14:paraId="1336A640" w14:textId="77777777" w:rsidR="00B41CFD" w:rsidRDefault="00B41CFD">
      <w:r>
        <w:continuationSeparator/>
      </w:r>
    </w:p>
  </w:endnote>
  <w:endnote w:type="continuationNotice" w:id="1">
    <w:p w14:paraId="290A17DE" w14:textId="77777777" w:rsidR="001E6EAB" w:rsidRDefault="001E6E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5B3ED" w14:textId="77777777" w:rsidR="00EA3C57" w:rsidRDefault="004F396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54610B" w14:textId="77777777" w:rsidR="00EA3C57" w:rsidRDefault="00EA3C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F7B00" w14:textId="77777777" w:rsidR="00EA3C57" w:rsidRDefault="00EA3C57">
    <w:pPr>
      <w:pStyle w:val="Footer"/>
      <w:framePr w:wrap="around" w:vAnchor="text" w:hAnchor="margin" w:xAlign="center" w:y="1"/>
      <w:rPr>
        <w:rStyle w:val="PageNumber"/>
      </w:rPr>
    </w:pPr>
  </w:p>
  <w:p w14:paraId="22FE69BF" w14:textId="77777777" w:rsidR="00EA3C57" w:rsidRPr="00F9233D" w:rsidRDefault="00EA3C57" w:rsidP="00C5487F">
    <w:pPr>
      <w:pStyle w:val="Footer"/>
      <w:jc w:val="center"/>
      <w:rPr>
        <w:rFonts w:asciiTheme="minorHAnsi" w:hAnsiTheme="minorHAnsi"/>
        <w:i/>
        <w:iCs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F8100F" w14:textId="1255F595" w:rsidR="00EA3C57" w:rsidRDefault="004F3965" w:rsidP="00EA3C57">
    <w:pPr>
      <w:pStyle w:val="Footer"/>
      <w:jc w:val="center"/>
      <w:rPr>
        <w:rFonts w:asciiTheme="minorHAnsi" w:hAnsiTheme="minorHAnsi"/>
        <w:i/>
        <w:iCs/>
        <w:sz w:val="18"/>
        <w:lang w:val="en-US"/>
      </w:rPr>
    </w:pPr>
    <w:r w:rsidRPr="00F9233D">
      <w:rPr>
        <w:rFonts w:asciiTheme="minorHAnsi" w:hAnsiTheme="minorHAnsi"/>
        <w:i/>
        <w:iCs/>
        <w:sz w:val="18"/>
        <w:lang w:val="en-US"/>
      </w:rPr>
      <w:t xml:space="preserve">Page </w:t>
    </w:r>
    <w:r w:rsidRPr="00F9233D">
      <w:rPr>
        <w:rFonts w:asciiTheme="minorHAnsi" w:hAnsiTheme="minorHAnsi"/>
        <w:i/>
        <w:iCs/>
        <w:sz w:val="18"/>
        <w:lang w:val="en-US"/>
      </w:rPr>
      <w:fldChar w:fldCharType="begin"/>
    </w:r>
    <w:r w:rsidRPr="00F9233D">
      <w:rPr>
        <w:rFonts w:asciiTheme="minorHAnsi" w:hAnsiTheme="minorHAnsi"/>
        <w:i/>
        <w:iCs/>
        <w:sz w:val="18"/>
        <w:lang w:val="en-US"/>
      </w:rPr>
      <w:instrText xml:space="preserve"> PAGE </w:instrText>
    </w:r>
    <w:r w:rsidRPr="00F9233D">
      <w:rPr>
        <w:rFonts w:asciiTheme="minorHAnsi" w:hAnsiTheme="minorHAnsi"/>
        <w:i/>
        <w:iCs/>
        <w:sz w:val="18"/>
        <w:lang w:val="en-US"/>
      </w:rPr>
      <w:fldChar w:fldCharType="separate"/>
    </w:r>
    <w:r w:rsidR="00684FE3">
      <w:rPr>
        <w:rFonts w:asciiTheme="minorHAnsi" w:hAnsiTheme="minorHAnsi"/>
        <w:i/>
        <w:iCs/>
        <w:noProof/>
        <w:sz w:val="18"/>
        <w:lang w:val="en-US"/>
      </w:rPr>
      <w:t>1</w:t>
    </w:r>
    <w:r w:rsidRPr="00F9233D">
      <w:rPr>
        <w:rFonts w:asciiTheme="minorHAnsi" w:hAnsiTheme="minorHAnsi"/>
        <w:i/>
        <w:iCs/>
        <w:sz w:val="18"/>
        <w:lang w:val="en-US"/>
      </w:rPr>
      <w:fldChar w:fldCharType="end"/>
    </w:r>
    <w:r w:rsidRPr="00F9233D">
      <w:rPr>
        <w:rFonts w:asciiTheme="minorHAnsi" w:hAnsiTheme="minorHAnsi"/>
        <w:i/>
        <w:iCs/>
        <w:sz w:val="18"/>
        <w:lang w:val="en-US"/>
      </w:rPr>
      <w:t xml:space="preserve"> of </w:t>
    </w:r>
    <w:r w:rsidRPr="00F9233D">
      <w:rPr>
        <w:rFonts w:asciiTheme="minorHAnsi" w:hAnsiTheme="minorHAnsi"/>
        <w:i/>
        <w:iCs/>
        <w:sz w:val="18"/>
        <w:lang w:val="en-US"/>
      </w:rPr>
      <w:fldChar w:fldCharType="begin"/>
    </w:r>
    <w:r w:rsidRPr="00F9233D">
      <w:rPr>
        <w:rFonts w:asciiTheme="minorHAnsi" w:hAnsiTheme="minorHAnsi"/>
        <w:i/>
        <w:iCs/>
        <w:sz w:val="18"/>
        <w:lang w:val="en-US"/>
      </w:rPr>
      <w:instrText xml:space="preserve"> NUMPAGES </w:instrText>
    </w:r>
    <w:r w:rsidRPr="00F9233D">
      <w:rPr>
        <w:rFonts w:asciiTheme="minorHAnsi" w:hAnsiTheme="minorHAnsi"/>
        <w:i/>
        <w:iCs/>
        <w:sz w:val="18"/>
        <w:lang w:val="en-US"/>
      </w:rPr>
      <w:fldChar w:fldCharType="separate"/>
    </w:r>
    <w:r w:rsidR="00684FE3">
      <w:rPr>
        <w:rFonts w:asciiTheme="minorHAnsi" w:hAnsiTheme="minorHAnsi"/>
        <w:i/>
        <w:iCs/>
        <w:noProof/>
        <w:sz w:val="18"/>
        <w:lang w:val="en-US"/>
      </w:rPr>
      <w:t>3</w:t>
    </w:r>
    <w:r w:rsidRPr="00F9233D">
      <w:rPr>
        <w:rFonts w:asciiTheme="minorHAnsi" w:hAnsiTheme="minorHAnsi"/>
        <w:i/>
        <w:iCs/>
        <w:sz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0A0D70" w14:textId="77777777" w:rsidR="00B41CFD" w:rsidRDefault="00B41CFD">
      <w:r>
        <w:separator/>
      </w:r>
    </w:p>
  </w:footnote>
  <w:footnote w:type="continuationSeparator" w:id="0">
    <w:p w14:paraId="523D1267" w14:textId="77777777" w:rsidR="00B41CFD" w:rsidRDefault="00B41CFD">
      <w:r>
        <w:continuationSeparator/>
      </w:r>
    </w:p>
  </w:footnote>
  <w:footnote w:type="continuationNotice" w:id="1">
    <w:p w14:paraId="4BAEE8A3" w14:textId="77777777" w:rsidR="001E6EAB" w:rsidRDefault="001E6EA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84B0D"/>
    <w:multiLevelType w:val="hybridMultilevel"/>
    <w:tmpl w:val="EE6EB6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85F52"/>
    <w:multiLevelType w:val="hybridMultilevel"/>
    <w:tmpl w:val="1478BB18"/>
    <w:lvl w:ilvl="0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20"/>
        </w:tabs>
        <w:ind w:left="9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A726BFA"/>
    <w:multiLevelType w:val="hybridMultilevel"/>
    <w:tmpl w:val="02002964"/>
    <w:lvl w:ilvl="0" w:tplc="B0F06256">
      <w:start w:val="5"/>
      <w:numFmt w:val="decimal"/>
      <w:lvlText w:val="%1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  <w:rPr>
        <w:rFonts w:cs="Times New Roman"/>
      </w:rPr>
    </w:lvl>
  </w:abstractNum>
  <w:abstractNum w:abstractNumId="3" w15:restartNumberingAfterBreak="0">
    <w:nsid w:val="0C28105D"/>
    <w:multiLevelType w:val="hybridMultilevel"/>
    <w:tmpl w:val="F2D44044"/>
    <w:lvl w:ilvl="0" w:tplc="92AEBD4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11BEF"/>
    <w:multiLevelType w:val="hybridMultilevel"/>
    <w:tmpl w:val="95545E6C"/>
    <w:lvl w:ilvl="0" w:tplc="45F098F0">
      <w:start w:val="1"/>
      <w:numFmt w:val="decimal"/>
      <w:lvlText w:val="%1."/>
      <w:lvlJc w:val="left"/>
      <w:pPr>
        <w:ind w:left="36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C1243"/>
    <w:multiLevelType w:val="hybridMultilevel"/>
    <w:tmpl w:val="F3304392"/>
    <w:lvl w:ilvl="0" w:tplc="35E869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890415"/>
    <w:multiLevelType w:val="hybridMultilevel"/>
    <w:tmpl w:val="87E03306"/>
    <w:lvl w:ilvl="0" w:tplc="45F098F0">
      <w:start w:val="1"/>
      <w:numFmt w:val="decimal"/>
      <w:lvlText w:val="%1."/>
      <w:lvlJc w:val="left"/>
      <w:pPr>
        <w:ind w:left="36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527C55"/>
    <w:multiLevelType w:val="hybridMultilevel"/>
    <w:tmpl w:val="5CE644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AE3492"/>
    <w:multiLevelType w:val="hybridMultilevel"/>
    <w:tmpl w:val="FFB0AB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8A7EBB"/>
    <w:multiLevelType w:val="hybridMultilevel"/>
    <w:tmpl w:val="1A94E4C8"/>
    <w:lvl w:ilvl="0" w:tplc="35E8692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96AC7"/>
    <w:multiLevelType w:val="hybridMultilevel"/>
    <w:tmpl w:val="6E7611A2"/>
    <w:lvl w:ilvl="0" w:tplc="35E8692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25630"/>
    <w:multiLevelType w:val="hybridMultilevel"/>
    <w:tmpl w:val="852672BA"/>
    <w:lvl w:ilvl="0" w:tplc="35E8692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E0D6D"/>
    <w:multiLevelType w:val="hybridMultilevel"/>
    <w:tmpl w:val="5EBA67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5573CA"/>
    <w:multiLevelType w:val="hybridMultilevel"/>
    <w:tmpl w:val="C1C08C04"/>
    <w:lvl w:ilvl="0" w:tplc="35E869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B91F52"/>
    <w:multiLevelType w:val="hybridMultilevel"/>
    <w:tmpl w:val="A72A920A"/>
    <w:lvl w:ilvl="0" w:tplc="45F098F0">
      <w:start w:val="1"/>
      <w:numFmt w:val="decimal"/>
      <w:lvlText w:val="%1."/>
      <w:lvlJc w:val="left"/>
      <w:pPr>
        <w:ind w:left="36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5059F"/>
    <w:multiLevelType w:val="hybridMultilevel"/>
    <w:tmpl w:val="10CE2AFC"/>
    <w:lvl w:ilvl="0" w:tplc="92AEBD4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C67665"/>
    <w:multiLevelType w:val="hybridMultilevel"/>
    <w:tmpl w:val="838E53C4"/>
    <w:lvl w:ilvl="0" w:tplc="45F098F0">
      <w:start w:val="1"/>
      <w:numFmt w:val="decimal"/>
      <w:lvlText w:val="%1."/>
      <w:lvlJc w:val="left"/>
      <w:pPr>
        <w:ind w:left="36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452704"/>
    <w:multiLevelType w:val="hybridMultilevel"/>
    <w:tmpl w:val="1EF86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142C78"/>
    <w:multiLevelType w:val="hybridMultilevel"/>
    <w:tmpl w:val="4C408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8B215A"/>
    <w:multiLevelType w:val="hybridMultilevel"/>
    <w:tmpl w:val="7A56C5EE"/>
    <w:lvl w:ilvl="0" w:tplc="92AEBD4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50E4A"/>
    <w:multiLevelType w:val="hybridMultilevel"/>
    <w:tmpl w:val="A27CF4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126C03"/>
    <w:multiLevelType w:val="hybridMultilevel"/>
    <w:tmpl w:val="FEB643F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25FFF"/>
    <w:multiLevelType w:val="hybridMultilevel"/>
    <w:tmpl w:val="2220861C"/>
    <w:lvl w:ilvl="0" w:tplc="7B5CF53E">
      <w:start w:val="14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-3600" w:hanging="360"/>
      </w:pPr>
    </w:lvl>
    <w:lvl w:ilvl="2" w:tplc="0809001B" w:tentative="1">
      <w:start w:val="1"/>
      <w:numFmt w:val="lowerRoman"/>
      <w:lvlText w:val="%3."/>
      <w:lvlJc w:val="right"/>
      <w:pPr>
        <w:ind w:left="-2880" w:hanging="180"/>
      </w:pPr>
    </w:lvl>
    <w:lvl w:ilvl="3" w:tplc="0809000F" w:tentative="1">
      <w:start w:val="1"/>
      <w:numFmt w:val="decimal"/>
      <w:lvlText w:val="%4."/>
      <w:lvlJc w:val="left"/>
      <w:pPr>
        <w:ind w:left="-2160" w:hanging="360"/>
      </w:pPr>
    </w:lvl>
    <w:lvl w:ilvl="4" w:tplc="08090019" w:tentative="1">
      <w:start w:val="1"/>
      <w:numFmt w:val="lowerLetter"/>
      <w:lvlText w:val="%5."/>
      <w:lvlJc w:val="left"/>
      <w:pPr>
        <w:ind w:left="-1440" w:hanging="360"/>
      </w:pPr>
    </w:lvl>
    <w:lvl w:ilvl="5" w:tplc="0809001B" w:tentative="1">
      <w:start w:val="1"/>
      <w:numFmt w:val="lowerRoman"/>
      <w:lvlText w:val="%6."/>
      <w:lvlJc w:val="right"/>
      <w:pPr>
        <w:ind w:left="-720" w:hanging="180"/>
      </w:pPr>
    </w:lvl>
    <w:lvl w:ilvl="6" w:tplc="0809000F" w:tentative="1">
      <w:start w:val="1"/>
      <w:numFmt w:val="decimal"/>
      <w:lvlText w:val="%7."/>
      <w:lvlJc w:val="left"/>
      <w:pPr>
        <w:ind w:left="0" w:hanging="360"/>
      </w:pPr>
    </w:lvl>
    <w:lvl w:ilvl="7" w:tplc="08090019" w:tentative="1">
      <w:start w:val="1"/>
      <w:numFmt w:val="lowerLetter"/>
      <w:lvlText w:val="%8."/>
      <w:lvlJc w:val="left"/>
      <w:pPr>
        <w:ind w:left="720" w:hanging="360"/>
      </w:pPr>
    </w:lvl>
    <w:lvl w:ilvl="8" w:tplc="0809001B" w:tentative="1">
      <w:start w:val="1"/>
      <w:numFmt w:val="lowerRoman"/>
      <w:lvlText w:val="%9."/>
      <w:lvlJc w:val="right"/>
      <w:pPr>
        <w:ind w:left="1440" w:hanging="180"/>
      </w:pPr>
    </w:lvl>
  </w:abstractNum>
  <w:num w:numId="1">
    <w:abstractNumId w:val="21"/>
  </w:num>
  <w:num w:numId="2">
    <w:abstractNumId w:val="2"/>
  </w:num>
  <w:num w:numId="3">
    <w:abstractNumId w:val="1"/>
  </w:num>
  <w:num w:numId="4">
    <w:abstractNumId w:val="12"/>
  </w:num>
  <w:num w:numId="5">
    <w:abstractNumId w:val="17"/>
  </w:num>
  <w:num w:numId="6">
    <w:abstractNumId w:val="22"/>
  </w:num>
  <w:num w:numId="7">
    <w:abstractNumId w:val="15"/>
  </w:num>
  <w:num w:numId="8">
    <w:abstractNumId w:val="6"/>
  </w:num>
  <w:num w:numId="9">
    <w:abstractNumId w:val="19"/>
  </w:num>
  <w:num w:numId="10">
    <w:abstractNumId w:val="3"/>
  </w:num>
  <w:num w:numId="11">
    <w:abstractNumId w:val="4"/>
  </w:num>
  <w:num w:numId="12">
    <w:abstractNumId w:val="14"/>
  </w:num>
  <w:num w:numId="13">
    <w:abstractNumId w:val="16"/>
  </w:num>
  <w:num w:numId="14">
    <w:abstractNumId w:val="7"/>
  </w:num>
  <w:num w:numId="15">
    <w:abstractNumId w:val="20"/>
  </w:num>
  <w:num w:numId="16">
    <w:abstractNumId w:val="8"/>
  </w:num>
  <w:num w:numId="17">
    <w:abstractNumId w:val="0"/>
  </w:num>
  <w:num w:numId="18">
    <w:abstractNumId w:val="9"/>
  </w:num>
  <w:num w:numId="19">
    <w:abstractNumId w:val="11"/>
  </w:num>
  <w:num w:numId="20">
    <w:abstractNumId w:val="10"/>
  </w:num>
  <w:num w:numId="21">
    <w:abstractNumId w:val="13"/>
  </w:num>
  <w:num w:numId="22">
    <w:abstractNumId w:val="5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7cwMzI2NTc3NTdR0lEKTi0uzszPAykwrAUAB4JZ8ywAAAA="/>
  </w:docVars>
  <w:rsids>
    <w:rsidRoot w:val="004F3965"/>
    <w:rsid w:val="00016445"/>
    <w:rsid w:val="000876B8"/>
    <w:rsid w:val="000C15BB"/>
    <w:rsid w:val="000D77B0"/>
    <w:rsid w:val="000F3D5B"/>
    <w:rsid w:val="00160A54"/>
    <w:rsid w:val="001E6EAB"/>
    <w:rsid w:val="001F7DE9"/>
    <w:rsid w:val="00212D8A"/>
    <w:rsid w:val="00220645"/>
    <w:rsid w:val="00223F4B"/>
    <w:rsid w:val="00236CBC"/>
    <w:rsid w:val="00260F36"/>
    <w:rsid w:val="00272400"/>
    <w:rsid w:val="002B2D67"/>
    <w:rsid w:val="002B52A0"/>
    <w:rsid w:val="002D5EE9"/>
    <w:rsid w:val="002D7BA1"/>
    <w:rsid w:val="002E3872"/>
    <w:rsid w:val="002E696C"/>
    <w:rsid w:val="002F03EE"/>
    <w:rsid w:val="002F3F61"/>
    <w:rsid w:val="003154E5"/>
    <w:rsid w:val="00335DF9"/>
    <w:rsid w:val="00371D3F"/>
    <w:rsid w:val="00374E6E"/>
    <w:rsid w:val="003E2E24"/>
    <w:rsid w:val="003E53BD"/>
    <w:rsid w:val="003F5265"/>
    <w:rsid w:val="00413BAF"/>
    <w:rsid w:val="004951D0"/>
    <w:rsid w:val="004A1C8B"/>
    <w:rsid w:val="004F3965"/>
    <w:rsid w:val="0055707B"/>
    <w:rsid w:val="005675A8"/>
    <w:rsid w:val="00582E1D"/>
    <w:rsid w:val="005D32E8"/>
    <w:rsid w:val="00673EF6"/>
    <w:rsid w:val="00684FE3"/>
    <w:rsid w:val="006E1CE6"/>
    <w:rsid w:val="006E1DEB"/>
    <w:rsid w:val="006E3CCA"/>
    <w:rsid w:val="00724E81"/>
    <w:rsid w:val="00751B2B"/>
    <w:rsid w:val="00776B1A"/>
    <w:rsid w:val="0079457C"/>
    <w:rsid w:val="007A3B81"/>
    <w:rsid w:val="007B4CE9"/>
    <w:rsid w:val="00805A40"/>
    <w:rsid w:val="008060F2"/>
    <w:rsid w:val="008B5964"/>
    <w:rsid w:val="008E1933"/>
    <w:rsid w:val="009440E3"/>
    <w:rsid w:val="00957EB2"/>
    <w:rsid w:val="00961645"/>
    <w:rsid w:val="00971FF6"/>
    <w:rsid w:val="009B433E"/>
    <w:rsid w:val="009C6517"/>
    <w:rsid w:val="00A03900"/>
    <w:rsid w:val="00A26703"/>
    <w:rsid w:val="00A430E1"/>
    <w:rsid w:val="00A57AE3"/>
    <w:rsid w:val="00A72C76"/>
    <w:rsid w:val="00A74F05"/>
    <w:rsid w:val="00A75DF5"/>
    <w:rsid w:val="00AE78E2"/>
    <w:rsid w:val="00B060DD"/>
    <w:rsid w:val="00B21BF6"/>
    <w:rsid w:val="00B41CFD"/>
    <w:rsid w:val="00BA0906"/>
    <w:rsid w:val="00BA1D7C"/>
    <w:rsid w:val="00BC0C2F"/>
    <w:rsid w:val="00BE0936"/>
    <w:rsid w:val="00BF1846"/>
    <w:rsid w:val="00BF24C3"/>
    <w:rsid w:val="00C07CC8"/>
    <w:rsid w:val="00C44843"/>
    <w:rsid w:val="00C5487F"/>
    <w:rsid w:val="00C65CF0"/>
    <w:rsid w:val="00CA54BB"/>
    <w:rsid w:val="00CA5B6D"/>
    <w:rsid w:val="00CB14B3"/>
    <w:rsid w:val="00CD1DE2"/>
    <w:rsid w:val="00CE533E"/>
    <w:rsid w:val="00CF2D51"/>
    <w:rsid w:val="00D342C0"/>
    <w:rsid w:val="00D34D14"/>
    <w:rsid w:val="00D9563E"/>
    <w:rsid w:val="00DB4670"/>
    <w:rsid w:val="00E517EF"/>
    <w:rsid w:val="00EA2567"/>
    <w:rsid w:val="00EA337C"/>
    <w:rsid w:val="00EA3C57"/>
    <w:rsid w:val="00EA5C09"/>
    <w:rsid w:val="00EB4DD3"/>
    <w:rsid w:val="00F0618F"/>
    <w:rsid w:val="00F60884"/>
    <w:rsid w:val="00FD70C5"/>
    <w:rsid w:val="01B43C9F"/>
    <w:rsid w:val="01B8AD19"/>
    <w:rsid w:val="01D6A9BA"/>
    <w:rsid w:val="0285DAE5"/>
    <w:rsid w:val="02EABC64"/>
    <w:rsid w:val="0323E4B3"/>
    <w:rsid w:val="033E8C2D"/>
    <w:rsid w:val="03B0809E"/>
    <w:rsid w:val="03B40458"/>
    <w:rsid w:val="03B4B945"/>
    <w:rsid w:val="045A6587"/>
    <w:rsid w:val="0482B458"/>
    <w:rsid w:val="049BE0F5"/>
    <w:rsid w:val="051FE67C"/>
    <w:rsid w:val="0767ADF6"/>
    <w:rsid w:val="07A5FD2C"/>
    <w:rsid w:val="07CDC399"/>
    <w:rsid w:val="08CBF133"/>
    <w:rsid w:val="08FD0D8C"/>
    <w:rsid w:val="099BA6DB"/>
    <w:rsid w:val="0A170F6B"/>
    <w:rsid w:val="0A8AF29F"/>
    <w:rsid w:val="0ABA995B"/>
    <w:rsid w:val="0B877DE1"/>
    <w:rsid w:val="0D751DCD"/>
    <w:rsid w:val="0DACABB6"/>
    <w:rsid w:val="0DFE3763"/>
    <w:rsid w:val="0E03F98C"/>
    <w:rsid w:val="0F4F2782"/>
    <w:rsid w:val="10DCBC21"/>
    <w:rsid w:val="11FBE264"/>
    <w:rsid w:val="121ECCC2"/>
    <w:rsid w:val="124139DD"/>
    <w:rsid w:val="126B4B95"/>
    <w:rsid w:val="12B04284"/>
    <w:rsid w:val="12E780E3"/>
    <w:rsid w:val="1345370F"/>
    <w:rsid w:val="137BFF28"/>
    <w:rsid w:val="14D8EC8D"/>
    <w:rsid w:val="1518D9FD"/>
    <w:rsid w:val="15B1BE9D"/>
    <w:rsid w:val="162AC9C4"/>
    <w:rsid w:val="1940C233"/>
    <w:rsid w:val="1A9E5393"/>
    <w:rsid w:val="1ABDA8BB"/>
    <w:rsid w:val="1B2CB162"/>
    <w:rsid w:val="1CDF4C40"/>
    <w:rsid w:val="1DAFBB16"/>
    <w:rsid w:val="1E3B013A"/>
    <w:rsid w:val="1F6724DF"/>
    <w:rsid w:val="1F6E40C2"/>
    <w:rsid w:val="1F8BCD2B"/>
    <w:rsid w:val="1FB3A3B2"/>
    <w:rsid w:val="1FB78722"/>
    <w:rsid w:val="1FBE70F0"/>
    <w:rsid w:val="207F6056"/>
    <w:rsid w:val="21248A54"/>
    <w:rsid w:val="21B515D2"/>
    <w:rsid w:val="230D1A17"/>
    <w:rsid w:val="237F0E88"/>
    <w:rsid w:val="23E3AD4B"/>
    <w:rsid w:val="24D83FB4"/>
    <w:rsid w:val="25D7A435"/>
    <w:rsid w:val="26824C9C"/>
    <w:rsid w:val="2690A234"/>
    <w:rsid w:val="2786BE8E"/>
    <w:rsid w:val="28F9E6F1"/>
    <w:rsid w:val="291F5280"/>
    <w:rsid w:val="295BE248"/>
    <w:rsid w:val="298D44F6"/>
    <w:rsid w:val="2A0E645C"/>
    <w:rsid w:val="2A21A682"/>
    <w:rsid w:val="2AEB669D"/>
    <w:rsid w:val="2C04C968"/>
    <w:rsid w:val="2C0C20B8"/>
    <w:rsid w:val="2D861202"/>
    <w:rsid w:val="2E143746"/>
    <w:rsid w:val="2EF460EA"/>
    <w:rsid w:val="2F5817A9"/>
    <w:rsid w:val="31366F4C"/>
    <w:rsid w:val="313B67BA"/>
    <w:rsid w:val="31546C3D"/>
    <w:rsid w:val="323AED57"/>
    <w:rsid w:val="339C1E45"/>
    <w:rsid w:val="3448CC8B"/>
    <w:rsid w:val="3624C5A6"/>
    <w:rsid w:val="365D3DA0"/>
    <w:rsid w:val="3745A0F7"/>
    <w:rsid w:val="3799F179"/>
    <w:rsid w:val="3875975B"/>
    <w:rsid w:val="3899DAB0"/>
    <w:rsid w:val="39AB5646"/>
    <w:rsid w:val="3B37DF70"/>
    <w:rsid w:val="3C9A601E"/>
    <w:rsid w:val="3D4AEE11"/>
    <w:rsid w:val="3D905A90"/>
    <w:rsid w:val="3E54B5B1"/>
    <w:rsid w:val="3E743702"/>
    <w:rsid w:val="3EF57229"/>
    <w:rsid w:val="40505138"/>
    <w:rsid w:val="40B74E98"/>
    <w:rsid w:val="41281521"/>
    <w:rsid w:val="42E479A5"/>
    <w:rsid w:val="441DF530"/>
    <w:rsid w:val="443F940E"/>
    <w:rsid w:val="445CA7F9"/>
    <w:rsid w:val="45D6C6A7"/>
    <w:rsid w:val="463786F1"/>
    <w:rsid w:val="468181C7"/>
    <w:rsid w:val="46D8A7FA"/>
    <w:rsid w:val="47402D36"/>
    <w:rsid w:val="47F8AEB5"/>
    <w:rsid w:val="4A51E74E"/>
    <w:rsid w:val="4B2F869F"/>
    <w:rsid w:val="4B7AA0B3"/>
    <w:rsid w:val="4B8FB9C9"/>
    <w:rsid w:val="4E2113DF"/>
    <w:rsid w:val="4E4A293A"/>
    <w:rsid w:val="4FEEB849"/>
    <w:rsid w:val="5119CE7A"/>
    <w:rsid w:val="518200EA"/>
    <w:rsid w:val="52799CD5"/>
    <w:rsid w:val="531BFF13"/>
    <w:rsid w:val="53CDCC3F"/>
    <w:rsid w:val="5581CF7E"/>
    <w:rsid w:val="570B8F07"/>
    <w:rsid w:val="57E28EB7"/>
    <w:rsid w:val="58A426CF"/>
    <w:rsid w:val="58E565EB"/>
    <w:rsid w:val="59176BB5"/>
    <w:rsid w:val="594124DB"/>
    <w:rsid w:val="594EC579"/>
    <w:rsid w:val="5CE13242"/>
    <w:rsid w:val="5D2FBAED"/>
    <w:rsid w:val="5D49EB20"/>
    <w:rsid w:val="5DAAC0C6"/>
    <w:rsid w:val="5E398318"/>
    <w:rsid w:val="5E622697"/>
    <w:rsid w:val="5FEC7625"/>
    <w:rsid w:val="60A51FDC"/>
    <w:rsid w:val="60F01746"/>
    <w:rsid w:val="6287C8D0"/>
    <w:rsid w:val="62E918E7"/>
    <w:rsid w:val="63D53C52"/>
    <w:rsid w:val="65B5A1CA"/>
    <w:rsid w:val="67AA8770"/>
    <w:rsid w:val="67D76F41"/>
    <w:rsid w:val="6AA82065"/>
    <w:rsid w:val="6ABAF993"/>
    <w:rsid w:val="6BEF75A3"/>
    <w:rsid w:val="6C58C2C2"/>
    <w:rsid w:val="6CDB1F89"/>
    <w:rsid w:val="6EA06F6F"/>
    <w:rsid w:val="6EEF23D5"/>
    <w:rsid w:val="6F65FBCF"/>
    <w:rsid w:val="7327ED86"/>
    <w:rsid w:val="73989FF9"/>
    <w:rsid w:val="744C82D6"/>
    <w:rsid w:val="746BE481"/>
    <w:rsid w:val="7482A5AE"/>
    <w:rsid w:val="74BE7747"/>
    <w:rsid w:val="76CFA943"/>
    <w:rsid w:val="76E9684E"/>
    <w:rsid w:val="77EC5FB3"/>
    <w:rsid w:val="78F2D6D1"/>
    <w:rsid w:val="7A258818"/>
    <w:rsid w:val="7A25EF79"/>
    <w:rsid w:val="7B8D7BF9"/>
    <w:rsid w:val="7B992129"/>
    <w:rsid w:val="7C150ED7"/>
    <w:rsid w:val="7C449A97"/>
    <w:rsid w:val="7C618DAA"/>
    <w:rsid w:val="7D0238FB"/>
    <w:rsid w:val="7FBB0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4AEC9524"/>
  <w15:docId w15:val="{4F61AB47-A5E3-4D53-86C8-7BC3F1473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C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F3965"/>
    <w:pPr>
      <w:keepNext/>
      <w:ind w:left="360"/>
      <w:outlineLvl w:val="0"/>
    </w:pPr>
    <w:rPr>
      <w:i/>
      <w:iCs/>
      <w:sz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F3965"/>
    <w:pPr>
      <w:keepNext/>
      <w:jc w:val="center"/>
      <w:outlineLvl w:val="1"/>
    </w:pPr>
    <w:rPr>
      <w:b/>
      <w:bCs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F3965"/>
    <w:pPr>
      <w:keepNext/>
      <w:outlineLvl w:val="7"/>
    </w:pPr>
    <w:rPr>
      <w:b/>
      <w:bCs/>
      <w:sz w:val="1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F3965"/>
    <w:pPr>
      <w:keepNext/>
      <w:jc w:val="center"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4F3965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4F3965"/>
    <w:rPr>
      <w:rFonts w:ascii="Times New Roman" w:eastAsia="Times New Roman" w:hAnsi="Times New Roman" w:cs="Times New Roman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4F3965"/>
    <w:rPr>
      <w:rFonts w:ascii="Times New Roman" w:eastAsia="Times New Roman" w:hAnsi="Times New Roman" w:cs="Times New Roman"/>
      <w:b/>
      <w:bCs/>
      <w:sz w:val="1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4F3965"/>
    <w:rPr>
      <w:rFonts w:ascii="Times New Roman" w:eastAsia="Times New Roman" w:hAnsi="Times New Roman" w:cs="Times New Roman"/>
      <w:b/>
      <w:bCs/>
      <w:sz w:val="18"/>
      <w:szCs w:val="24"/>
    </w:rPr>
  </w:style>
  <w:style w:type="paragraph" w:styleId="BodyText">
    <w:name w:val="Body Text"/>
    <w:basedOn w:val="Normal"/>
    <w:link w:val="BodyTextChar"/>
    <w:uiPriority w:val="99"/>
    <w:rsid w:val="004F3965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4F3965"/>
    <w:rPr>
      <w:rFonts w:ascii="Times New Roman" w:eastAsia="Times New Roman" w:hAnsi="Times New Roman" w:cs="Times New Roman"/>
      <w:szCs w:val="24"/>
    </w:rPr>
  </w:style>
  <w:style w:type="paragraph" w:styleId="BodyText3">
    <w:name w:val="Body Text 3"/>
    <w:basedOn w:val="Normal"/>
    <w:link w:val="BodyText3Char"/>
    <w:uiPriority w:val="99"/>
    <w:rsid w:val="004F3965"/>
    <w:rPr>
      <w:sz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4F3965"/>
    <w:rPr>
      <w:rFonts w:ascii="Times New Roman" w:eastAsia="Times New Roman" w:hAnsi="Times New Roman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4F3965"/>
    <w:pPr>
      <w:ind w:left="-180"/>
      <w:jc w:val="center"/>
    </w:pPr>
    <w:rPr>
      <w:sz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4F3965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rsid w:val="004F3965"/>
    <w:pPr>
      <w:ind w:left="-180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F3965"/>
    <w:rPr>
      <w:rFonts w:ascii="Times New Roman" w:eastAsia="Times New Roman" w:hAnsi="Times New Roman" w:cs="Times New Roman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4F3965"/>
    <w:pPr>
      <w:ind w:left="180" w:hanging="360"/>
    </w:pPr>
    <w:rPr>
      <w:b/>
      <w:bCs/>
      <w:sz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4F3965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4F3965"/>
    <w:pPr>
      <w:jc w:val="both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rsid w:val="004F3965"/>
    <w:rPr>
      <w:rFonts w:ascii="Times New Roman" w:eastAsia="Times New Roman" w:hAnsi="Times New Roman" w:cs="Times New Roman"/>
      <w:sz w:val="18"/>
      <w:szCs w:val="24"/>
    </w:rPr>
  </w:style>
  <w:style w:type="character" w:styleId="PageNumber">
    <w:name w:val="page number"/>
    <w:basedOn w:val="DefaultParagraphFont"/>
    <w:uiPriority w:val="99"/>
    <w:rsid w:val="004F396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F39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965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4F3965"/>
    <w:pPr>
      <w:ind w:left="2160" w:hanging="2160"/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uiPriority w:val="99"/>
    <w:rsid w:val="004F3965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4F3965"/>
    <w:pPr>
      <w:ind w:left="720"/>
      <w:contextualSpacing/>
    </w:pPr>
  </w:style>
  <w:style w:type="character" w:styleId="Hyperlink">
    <w:name w:val="Hyperlink"/>
    <w:uiPriority w:val="99"/>
    <w:unhideWhenUsed/>
    <w:rsid w:val="004F3965"/>
    <w:rPr>
      <w:strike w:val="0"/>
      <w:dstrike w:val="0"/>
      <w:color w:val="544D43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9B433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33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63E"/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63E"/>
    <w:rPr>
      <w:rFonts w:ascii="Arial" w:eastAsia="Times New Roman" w:hAnsi="Arial" w:cs="Arial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F5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26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265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CB1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060DD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32E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D32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cc.ie/en/study/comparison/english/postgraduate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fs-support@ucc.i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cc.ie/en/sef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9C042A037AC40B184ED8F5E6331F1" ma:contentTypeVersion="12" ma:contentTypeDescription="Create a new document." ma:contentTypeScope="" ma:versionID="fca1603c45ea00f7506a1b489214f6e6">
  <xsd:schema xmlns:xsd="http://www.w3.org/2001/XMLSchema" xmlns:xs="http://www.w3.org/2001/XMLSchema" xmlns:p="http://schemas.microsoft.com/office/2006/metadata/properties" xmlns:ns3="ee11d739-6353-44e1-92e2-fbedab809d43" xmlns:ns4="f8b786de-7fc1-45a7-9c5e-8505481a591a" targetNamespace="http://schemas.microsoft.com/office/2006/metadata/properties" ma:root="true" ma:fieldsID="663122f407c723e203a0ee96ba4cead5" ns3:_="" ns4:_="">
    <xsd:import namespace="ee11d739-6353-44e1-92e2-fbedab809d43"/>
    <xsd:import namespace="f8b786de-7fc1-45a7-9c5e-8505481a59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1d739-6353-44e1-92e2-fbedab809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786de-7fc1-45a7-9c5e-8505481a591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85507-C177-488A-80C8-B3E1C7981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11d739-6353-44e1-92e2-fbedab809d43"/>
    <ds:schemaRef ds:uri="f8b786de-7fc1-45a7-9c5e-8505481a59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EE757C-5508-40E7-9233-222FF4686AE1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e11d739-6353-44e1-92e2-fbedab809d43"/>
    <ds:schemaRef ds:uri="http://purl.org/dc/elements/1.1/"/>
    <ds:schemaRef ds:uri="http://schemas.microsoft.com/office/2006/metadata/properties"/>
    <ds:schemaRef ds:uri="http://schemas.microsoft.com/office/2006/documentManagement/types"/>
    <ds:schemaRef ds:uri="f8b786de-7fc1-45a7-9c5e-8505481a591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359ACA3-44F8-48D6-B620-09C24FA3BD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C51CDE-04B6-403B-9F69-4D5DBB3C8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e , Maire</dc:creator>
  <cp:keywords/>
  <cp:lastModifiedBy>Mooney, Mairead</cp:lastModifiedBy>
  <cp:revision>5</cp:revision>
  <cp:lastPrinted>2017-04-10T16:20:00Z</cp:lastPrinted>
  <dcterms:created xsi:type="dcterms:W3CDTF">2021-07-27T14:16:00Z</dcterms:created>
  <dcterms:modified xsi:type="dcterms:W3CDTF">2021-07-2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9C042A037AC40B184ED8F5E6331F1</vt:lpwstr>
  </property>
</Properties>
</file>